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ajorEastAsia" w:hAnsi="Times New Roman" w:cs="Times New Roman"/>
          <w:lang w:val="en-IN"/>
        </w:rPr>
        <w:id w:val="605632701"/>
        <w:docPartObj>
          <w:docPartGallery w:val="Cover Pages"/>
          <w:docPartUnique/>
        </w:docPartObj>
      </w:sdtPr>
      <w:sdtEndPr>
        <w:rPr>
          <w:rFonts w:eastAsiaTheme="minorHAnsi"/>
          <w:sz w:val="24"/>
          <w:szCs w:val="24"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5B9BD5" w:themeColor="accent1"/>
            </w:tblBorders>
            <w:tblLook w:val="04A0" w:firstRow="1" w:lastRow="0" w:firstColumn="1" w:lastColumn="0" w:noHBand="0" w:noVBand="1"/>
          </w:tblPr>
          <w:tblGrid>
            <w:gridCol w:w="7202"/>
          </w:tblGrid>
          <w:tr w:rsidR="00E81407" w:rsidRPr="0099171E" w14:paraId="3F4882EC" w14:textId="77777777">
            <w:sdt>
              <w:sdtPr>
                <w:rPr>
                  <w:rFonts w:ascii="Times New Roman" w:eastAsiaTheme="majorEastAsia" w:hAnsi="Times New Roman" w:cs="Times New Roman"/>
                  <w:lang w:val="en-IN"/>
                </w:rPr>
                <w:alias w:val="Company"/>
                <w:id w:val="13406915"/>
                <w:placeholder>
                  <w:docPart w:val="11BF806BA03E480DB01FE1C730E57185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b/>
                  <w:sz w:val="42"/>
                  <w:lang w:val="en-US"/>
                </w:rPr>
              </w:sdtEnd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8B2D2AA" w14:textId="77777777" w:rsidR="00E81407" w:rsidRPr="0099171E" w:rsidRDefault="00F05E7D" w:rsidP="000B6375">
                    <w:pPr>
                      <w:pStyle w:val="NoSpacing"/>
                      <w:rPr>
                        <w:rFonts w:ascii="Times New Roman" w:eastAsiaTheme="majorEastAsia" w:hAnsi="Times New Roman" w:cs="Times New Roman"/>
                      </w:rPr>
                    </w:pPr>
                    <w:r w:rsidRPr="0099171E">
                      <w:rPr>
                        <w:rFonts w:ascii="Times New Roman" w:eastAsiaTheme="majorEastAsia" w:hAnsi="Times New Roman" w:cs="Times New Roman"/>
                        <w:b/>
                        <w:sz w:val="42"/>
                        <w:lang w:val="en-IN"/>
                      </w:rPr>
                      <w:t>Operating Systems Principles and Programming [18ECSC202]</w:t>
                    </w:r>
                  </w:p>
                </w:tc>
              </w:sdtContent>
            </w:sdt>
          </w:tr>
          <w:tr w:rsidR="00E81407" w:rsidRPr="0099171E" w14:paraId="5A6DFDED" w14:textId="77777777">
            <w:tc>
              <w:tcPr>
                <w:tcW w:w="7672" w:type="dxa"/>
              </w:tcPr>
              <w:sdt>
                <w:sdtPr>
                  <w:rPr>
                    <w:rFonts w:ascii="Times New Roman" w:eastAsiaTheme="majorEastAsia" w:hAnsi="Times New Roman" w:cs="Times New Roman"/>
                    <w:color w:val="1F4E79" w:themeColor="accent1" w:themeShade="80"/>
                    <w:sz w:val="108"/>
                    <w:szCs w:val="80"/>
                  </w:rPr>
                  <w:alias w:val="Title"/>
                  <w:id w:val="13406919"/>
                  <w:placeholder>
                    <w:docPart w:val="C51D6E12313E4CF5816246F0D3825B6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5BD3764B" w14:textId="77777777" w:rsidR="00E81407" w:rsidRPr="0099171E" w:rsidRDefault="00F05E7D" w:rsidP="000B6375">
                    <w:pPr>
                      <w:pStyle w:val="NoSpacing"/>
                      <w:rPr>
                        <w:rFonts w:ascii="Times New Roman" w:eastAsiaTheme="majorEastAsia" w:hAnsi="Times New Roman" w:cs="Times New Roman"/>
                        <w:color w:val="5B9BD5" w:themeColor="accent1"/>
                        <w:sz w:val="80"/>
                        <w:szCs w:val="80"/>
                      </w:rPr>
                    </w:pPr>
                    <w:r w:rsidRPr="0099171E">
                      <w:rPr>
                        <w:rFonts w:ascii="Times New Roman" w:eastAsiaTheme="majorEastAsia" w:hAnsi="Times New Roman" w:cs="Times New Roman"/>
                        <w:color w:val="1F4E79" w:themeColor="accent1" w:themeShade="80"/>
                        <w:sz w:val="108"/>
                        <w:szCs w:val="80"/>
                      </w:rPr>
                      <w:t>Open Challenge</w:t>
                    </w:r>
                  </w:p>
                </w:sdtContent>
              </w:sdt>
            </w:tc>
          </w:tr>
          <w:tr w:rsidR="00E81407" w:rsidRPr="0099171E" w14:paraId="21FA083F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Times New Roman" w:eastAsiaTheme="majorEastAsia" w:hAnsi="Times New Roman" w:cs="Times New Roman"/>
                    <w:b/>
                    <w:sz w:val="34"/>
                  </w:rPr>
                  <w:alias w:val="Subtitle"/>
                  <w:id w:val="13406923"/>
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<w:text/>
                </w:sdtPr>
                <w:sdtEndPr/>
                <w:sdtContent>
                  <w:p w14:paraId="48B34F67" w14:textId="32FFB669" w:rsidR="00C40962" w:rsidRPr="0099171E" w:rsidRDefault="00C40962" w:rsidP="000B6375">
                    <w:pPr>
                      <w:pStyle w:val="NoSpacing"/>
                      <w:rPr>
                        <w:rFonts w:ascii="Times New Roman" w:eastAsiaTheme="majorEastAsia" w:hAnsi="Times New Roman" w:cs="Times New Roman"/>
                        <w:b/>
                        <w:sz w:val="34"/>
                      </w:rPr>
                    </w:pPr>
                    <w:r>
                      <w:rPr>
                        <w:rFonts w:ascii="Times New Roman" w:eastAsiaTheme="majorEastAsia" w:hAnsi="Times New Roman" w:cs="Times New Roman"/>
                        <w:b/>
                        <w:sz w:val="34"/>
                      </w:rPr>
                      <w:t>Report</w:t>
                    </w:r>
                  </w:p>
                </w:sdtContent>
              </w:sdt>
            </w:tc>
          </w:tr>
        </w:tbl>
        <w:p w14:paraId="101B2CF6" w14:textId="77777777" w:rsidR="00E81407" w:rsidRPr="0099171E" w:rsidRDefault="00E81407" w:rsidP="000B6375">
          <w:pPr>
            <w:rPr>
              <w:rFonts w:ascii="Times New Roman" w:hAnsi="Times New Roman" w:cs="Times New Roman"/>
              <w:b/>
              <w:sz w:val="34"/>
            </w:rPr>
          </w:pPr>
        </w:p>
        <w:p w14:paraId="7D988532" w14:textId="77777777" w:rsidR="00E81407" w:rsidRPr="0099171E" w:rsidRDefault="00E81407" w:rsidP="000B6375">
          <w:pPr>
            <w:ind w:left="-283"/>
            <w:rPr>
              <w:rFonts w:ascii="Times New Roman" w:hAnsi="Times New Roman" w:cs="Times New Roman"/>
              <w:b/>
              <w:sz w:val="34"/>
            </w:rPr>
          </w:pPr>
        </w:p>
        <w:tbl>
          <w:tblPr>
            <w:tblpPr w:leftFromText="187" w:rightFromText="187" w:horzAnchor="margin" w:tblpXSpec="center" w:tblpYSpec="bottom"/>
            <w:tblW w:w="4000" w:type="pct"/>
            <w:tblLook w:val="04A0" w:firstRow="1" w:lastRow="0" w:firstColumn="1" w:lastColumn="0" w:noHBand="0" w:noVBand="1"/>
          </w:tblPr>
          <w:tblGrid>
            <w:gridCol w:w="7221"/>
          </w:tblGrid>
          <w:tr w:rsidR="00E81407" w:rsidRPr="0099171E" w14:paraId="2D74638E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Times New Roman" w:hAnsi="Times New Roman" w:cs="Times New Roman"/>
                    <w:b/>
                    <w:color w:val="1F4E79" w:themeColor="accent1" w:themeShade="80"/>
                    <w:sz w:val="36"/>
                  </w:rPr>
                  <w:alias w:val="Author"/>
                  <w:id w:val="13406928"/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5F3AD955" w14:textId="77777777" w:rsidR="00E81407" w:rsidRPr="0099171E" w:rsidRDefault="00E81407" w:rsidP="000B6375">
                    <w:pPr>
                      <w:pStyle w:val="NoSpacing"/>
                      <w:rPr>
                        <w:rFonts w:ascii="Times New Roman" w:hAnsi="Times New Roman" w:cs="Times New Roman"/>
                        <w:b/>
                        <w:color w:val="1F4E79" w:themeColor="accent1" w:themeShade="80"/>
                        <w:sz w:val="36"/>
                      </w:rPr>
                    </w:pPr>
                    <w:r w:rsidRPr="0099171E">
                      <w:rPr>
                        <w:rFonts w:ascii="Times New Roman" w:hAnsi="Times New Roman" w:cs="Times New Roman"/>
                        <w:b/>
                        <w:color w:val="1F4E79" w:themeColor="accent1" w:themeShade="80"/>
                        <w:sz w:val="36"/>
                      </w:rPr>
                      <w:t>School of Computer Science and Engineering</w:t>
                    </w:r>
                  </w:p>
                </w:sdtContent>
              </w:sdt>
              <w:p w14:paraId="6FB0699E" w14:textId="77777777" w:rsidR="00E81407" w:rsidRPr="0099171E" w:rsidRDefault="00F05E7D" w:rsidP="000B6375">
                <w:pPr>
                  <w:pStyle w:val="NoSpacing"/>
                  <w:rPr>
                    <w:rFonts w:ascii="Times New Roman" w:hAnsi="Times New Roman" w:cs="Times New Roman"/>
                    <w:b/>
                    <w:color w:val="1F4E79" w:themeColor="accent1" w:themeShade="80"/>
                    <w:sz w:val="36"/>
                  </w:rPr>
                </w:pPr>
                <w:r w:rsidRPr="0099171E">
                  <w:rPr>
                    <w:rFonts w:ascii="Times New Roman" w:hAnsi="Times New Roman" w:cs="Times New Roman"/>
                    <w:b/>
                    <w:color w:val="1F4E79" w:themeColor="accent1" w:themeShade="80"/>
                    <w:sz w:val="36"/>
                  </w:rPr>
                  <w:t>2021</w:t>
                </w:r>
                <w:r w:rsidR="006F4D7E" w:rsidRPr="0099171E">
                  <w:rPr>
                    <w:rFonts w:ascii="Times New Roman" w:hAnsi="Times New Roman" w:cs="Times New Roman"/>
                    <w:b/>
                    <w:color w:val="1F4E79" w:themeColor="accent1" w:themeShade="80"/>
                    <w:sz w:val="36"/>
                  </w:rPr>
                  <w:t>-22</w:t>
                </w:r>
              </w:p>
              <w:p w14:paraId="5DD0C723" w14:textId="77777777" w:rsidR="00E81407" w:rsidRPr="0099171E" w:rsidRDefault="00E81407" w:rsidP="000B6375">
                <w:pPr>
                  <w:pStyle w:val="NoSpacing"/>
                  <w:rPr>
                    <w:rFonts w:ascii="Times New Roman" w:hAnsi="Times New Roman" w:cs="Times New Roman"/>
                    <w:b/>
                    <w:color w:val="5B9BD5" w:themeColor="accent1"/>
                    <w:sz w:val="34"/>
                  </w:rPr>
                </w:pPr>
              </w:p>
            </w:tc>
          </w:tr>
        </w:tbl>
        <w:p w14:paraId="651C1041" w14:textId="77777777" w:rsidR="00E81407" w:rsidRPr="0099171E" w:rsidRDefault="00E81407" w:rsidP="000B6375">
          <w:pPr>
            <w:rPr>
              <w:rFonts w:ascii="Times New Roman" w:hAnsi="Times New Roman" w:cs="Times New Roman"/>
              <w:b/>
              <w:sz w:val="34"/>
            </w:rPr>
          </w:pPr>
        </w:p>
        <w:p w14:paraId="00A88D5F" w14:textId="73036DDD" w:rsidR="00E81407" w:rsidRPr="0099171E" w:rsidRDefault="00C40962" w:rsidP="000B6375">
          <w:pPr>
            <w:rPr>
              <w:rFonts w:ascii="Times New Roman" w:hAnsi="Times New Roman" w:cs="Times New Roman"/>
              <w:sz w:val="24"/>
              <w:szCs w:val="24"/>
            </w:rPr>
          </w:pPr>
          <w:r w:rsidRPr="00C40962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91440" distB="91440" distL="114300" distR="114300" simplePos="0" relativeHeight="251676672" behindDoc="0" locked="0" layoutInCell="1" allowOverlap="1" wp14:anchorId="659AA68D" wp14:editId="7FE944E1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4408170</wp:posOffset>
                    </wp:positionV>
                    <wp:extent cx="6248400" cy="1173480"/>
                    <wp:effectExtent l="0" t="0" r="0" b="0"/>
                    <wp:wrapTopAndBottom/>
                    <wp:docPr id="30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48400" cy="117348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AC24444" w14:textId="0ECB5402" w:rsidR="00C40962" w:rsidRPr="00C40962" w:rsidRDefault="00C40962" w:rsidP="00C40962">
                                <w:pPr>
                                  <w:pBdr>
                                    <w:top w:val="single" w:sz="24" w:space="8" w:color="5B9BD5" w:themeColor="accent1"/>
                                    <w:bottom w:val="single" w:sz="24" w:space="8" w:color="5B9BD5" w:themeColor="accent1"/>
                                  </w:pBdr>
                                  <w:spacing w:after="0"/>
                                  <w:jc w:val="center"/>
                                  <w:rPr>
                                    <w:rFonts w:ascii="Times New Roman" w:hAnsi="Times New Roman" w:cs="Times New Roman"/>
                                    <w:color w:val="2F5496" w:themeColor="accent5" w:themeShade="BF"/>
                                    <w:sz w:val="48"/>
                                    <w:szCs w:val="48"/>
                                  </w:rPr>
                                </w:pPr>
                                <w:r w:rsidRPr="00C40962">
                                  <w:rPr>
                                    <w:rFonts w:ascii="Times New Roman" w:hAnsi="Times New Roman" w:cs="Times New Roman"/>
                                    <w:color w:val="2F5496" w:themeColor="accent5" w:themeShade="BF"/>
                                    <w:sz w:val="48"/>
                                    <w:szCs w:val="48"/>
                                  </w:rPr>
                                  <w:t xml:space="preserve">DEMONSTRATION OF </w:t>
                                </w:r>
                                <w:r w:rsidRPr="00EE7FF3">
                                  <w:rPr>
                                    <w:rFonts w:ascii="Times New Roman" w:hAnsi="Times New Roman" w:cs="Times New Roman"/>
                                    <w:color w:val="2F5496" w:themeColor="accent5" w:themeShade="BF"/>
                                    <w:sz w:val="56"/>
                                    <w:szCs w:val="56"/>
                                  </w:rPr>
                                  <w:t xml:space="preserve">PGP </w:t>
                                </w:r>
                                <w:r w:rsidRPr="00C40962">
                                  <w:rPr>
                                    <w:rFonts w:ascii="Times New Roman" w:hAnsi="Times New Roman" w:cs="Times New Roman"/>
                                    <w:color w:val="2F5496" w:themeColor="accent5" w:themeShade="BF"/>
                                    <w:sz w:val="48"/>
                                    <w:szCs w:val="48"/>
                                  </w:rPr>
                                  <w:t>ENCRYPTION AND DECRYPTION ON LINUX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59AA6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0;margin-top:347.1pt;width:492pt;height:92.4pt;z-index:251676672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" filled="f" stroked="f">
                    <v:textbox>
                      <w:txbxContent>
                        <w:p w14:paraId="0AC24444" w14:textId="0ECB5402" w:rsidR="00C40962" w:rsidRPr="00C40962" w:rsidRDefault="00C40962" w:rsidP="00C40962">
                          <w:pPr>
                            <w:pBdr>
                              <w:top w:val="single" w:sz="24" w:space="8" w:color="5B9BD5" w:themeColor="accent1"/>
                              <w:bottom w:val="single" w:sz="24" w:space="8" w:color="5B9BD5" w:themeColor="accent1"/>
                            </w:pBdr>
                            <w:spacing w:after="0"/>
                            <w:jc w:val="center"/>
                            <w:rPr>
                              <w:rFonts w:ascii="Times New Roman" w:hAnsi="Times New Roman" w:cs="Times New Roman"/>
                              <w:color w:val="2F5496" w:themeColor="accent5" w:themeShade="BF"/>
                              <w:sz w:val="48"/>
                              <w:szCs w:val="48"/>
                            </w:rPr>
                          </w:pPr>
                          <w:r w:rsidRPr="00C40962">
                            <w:rPr>
                              <w:rFonts w:ascii="Times New Roman" w:hAnsi="Times New Roman" w:cs="Times New Roman"/>
                              <w:color w:val="2F5496" w:themeColor="accent5" w:themeShade="BF"/>
                              <w:sz w:val="48"/>
                              <w:szCs w:val="48"/>
                            </w:rPr>
                            <w:t xml:space="preserve">DEMONSTRATION OF </w:t>
                          </w:r>
                          <w:r w:rsidRPr="00EE7FF3">
                            <w:rPr>
                              <w:rFonts w:ascii="Times New Roman" w:hAnsi="Times New Roman" w:cs="Times New Roman"/>
                              <w:color w:val="2F5496" w:themeColor="accent5" w:themeShade="BF"/>
                              <w:sz w:val="56"/>
                              <w:szCs w:val="56"/>
                            </w:rPr>
                            <w:t xml:space="preserve">PGP </w:t>
                          </w:r>
                          <w:r w:rsidRPr="00C40962">
                            <w:rPr>
                              <w:rFonts w:ascii="Times New Roman" w:hAnsi="Times New Roman" w:cs="Times New Roman"/>
                              <w:color w:val="2F5496" w:themeColor="accent5" w:themeShade="BF"/>
                              <w:sz w:val="48"/>
                              <w:szCs w:val="48"/>
                            </w:rPr>
                            <w:t>ENCRYPTION AND DECRYPTION ON LINUX</w:t>
                          </w:r>
                        </w:p>
                      </w:txbxContent>
                    </v:textbox>
                    <w10:wrap type="topAndBottom" anchorx="margin"/>
                  </v:shape>
                </w:pict>
              </mc:Fallback>
            </mc:AlternateContent>
          </w:r>
          <w:r w:rsidR="00E81407" w:rsidRPr="0099171E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5D441D5F" w14:textId="77777777" w:rsidR="006036D9" w:rsidRPr="0099171E" w:rsidRDefault="00D23870" w:rsidP="000B6375">
      <w:pPr>
        <w:spacing w:after="0"/>
        <w:jc w:val="center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  <w:r w:rsidRPr="0099171E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lastRenderedPageBreak/>
        <w:t>Contents</w:t>
      </w:r>
    </w:p>
    <w:p w14:paraId="1927B7A2" w14:textId="77777777" w:rsidR="00D23870" w:rsidRPr="0099171E" w:rsidRDefault="00D23870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890"/>
        <w:gridCol w:w="2649"/>
      </w:tblGrid>
      <w:tr w:rsidR="00D23870" w:rsidRPr="0099171E" w14:paraId="6C4A7353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23BC72EF" w14:textId="77777777" w:rsidR="00D23870" w:rsidRPr="0099171E" w:rsidRDefault="00D23870" w:rsidP="000B6375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Si. No.</w:t>
            </w:r>
          </w:p>
        </w:tc>
        <w:tc>
          <w:tcPr>
            <w:tcW w:w="0" w:type="auto"/>
            <w:shd w:val="clear" w:color="auto" w:fill="FFFFFF" w:themeFill="background1"/>
          </w:tcPr>
          <w:p w14:paraId="0F91ED54" w14:textId="77777777" w:rsidR="00D23870" w:rsidRPr="0099171E" w:rsidRDefault="00D23870" w:rsidP="000B6375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</w:tr>
      <w:tr w:rsidR="00D23870" w:rsidRPr="0099171E" w14:paraId="5F4DE6D6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7F371FC0" w14:textId="77777777" w:rsidR="00D23870" w:rsidRPr="0099171E" w:rsidRDefault="00D23870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0" w:type="auto"/>
            <w:shd w:val="clear" w:color="auto" w:fill="FFFFFF" w:themeFill="background1"/>
          </w:tcPr>
          <w:p w14:paraId="00C9F879" w14:textId="77777777" w:rsidR="00D23870" w:rsidRPr="0099171E" w:rsidRDefault="00BE1EC8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 w:rsidR="00E81407" w:rsidRPr="0099171E">
              <w:rPr>
                <w:rFonts w:ascii="Times New Roman" w:hAnsi="Times New Roman" w:cs="Times New Roman"/>
                <w:sz w:val="24"/>
                <w:szCs w:val="24"/>
              </w:rPr>
              <w:t xml:space="preserve"> and Team</w:t>
            </w:r>
            <w:r w:rsidR="00D23870" w:rsidRPr="0099171E">
              <w:rPr>
                <w:rFonts w:ascii="Times New Roman" w:hAnsi="Times New Roman" w:cs="Times New Roman"/>
                <w:sz w:val="24"/>
                <w:szCs w:val="24"/>
              </w:rPr>
              <w:t xml:space="preserve"> Details</w:t>
            </w:r>
          </w:p>
        </w:tc>
      </w:tr>
      <w:tr w:rsidR="00D23870" w:rsidRPr="0099171E" w14:paraId="5A2AD123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4A9D9861" w14:textId="77777777" w:rsidR="00D23870" w:rsidRPr="0099171E" w:rsidRDefault="00D23870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0" w:type="auto"/>
            <w:shd w:val="clear" w:color="auto" w:fill="FFFFFF" w:themeFill="background1"/>
          </w:tcPr>
          <w:p w14:paraId="1AEB911D" w14:textId="77777777" w:rsidR="00D23870" w:rsidRPr="0099171E" w:rsidRDefault="00D23870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</w:tr>
      <w:tr w:rsidR="00D23870" w:rsidRPr="0099171E" w14:paraId="410311F3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37A6101F" w14:textId="77777777" w:rsidR="00D23870" w:rsidRPr="0099171E" w:rsidRDefault="00D23870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  <w:shd w:val="clear" w:color="auto" w:fill="FFFFFF" w:themeFill="background1"/>
          </w:tcPr>
          <w:p w14:paraId="78C53805" w14:textId="77777777" w:rsidR="00D23870" w:rsidRPr="0099171E" w:rsidRDefault="00F05E7D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Problem Statement</w:t>
            </w:r>
          </w:p>
        </w:tc>
      </w:tr>
      <w:tr w:rsidR="00D23870" w:rsidRPr="0099171E" w14:paraId="5F870F0E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2DD4741D" w14:textId="77777777" w:rsidR="00D23870" w:rsidRPr="0099171E" w:rsidRDefault="00D23870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0" w:type="auto"/>
            <w:shd w:val="clear" w:color="auto" w:fill="FFFFFF" w:themeFill="background1"/>
          </w:tcPr>
          <w:p w14:paraId="4A775866" w14:textId="77777777" w:rsidR="00F05E7D" w:rsidRPr="0099171E" w:rsidRDefault="00F05E7D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Solution</w:t>
            </w:r>
          </w:p>
        </w:tc>
      </w:tr>
      <w:tr w:rsidR="00D23870" w:rsidRPr="0099171E" w14:paraId="294E7A5B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5B59694C" w14:textId="77777777" w:rsidR="00D23870" w:rsidRPr="0099171E" w:rsidRDefault="00F05E7D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23870" w:rsidRPr="0099171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FFFFFF" w:themeFill="background1"/>
          </w:tcPr>
          <w:p w14:paraId="1E792A0A" w14:textId="47284604" w:rsidR="00F05E7D" w:rsidRPr="0099171E" w:rsidRDefault="00D23870" w:rsidP="000B63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</w:tr>
    </w:tbl>
    <w:p w14:paraId="42B8BBCB" w14:textId="77777777" w:rsidR="0032455B" w:rsidRPr="0099171E" w:rsidRDefault="0032455B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4092034" w14:textId="77777777" w:rsidR="0032455B" w:rsidRPr="0099171E" w:rsidRDefault="0032455B" w:rsidP="000B6375">
      <w:pPr>
        <w:rPr>
          <w:rFonts w:ascii="Times New Roman" w:hAnsi="Times New Roman" w:cs="Times New Roman"/>
          <w:sz w:val="24"/>
          <w:szCs w:val="24"/>
        </w:rPr>
      </w:pPr>
      <w:r w:rsidRPr="0099171E">
        <w:rPr>
          <w:rFonts w:ascii="Times New Roman" w:hAnsi="Times New Roman" w:cs="Times New Roman"/>
          <w:sz w:val="24"/>
          <w:szCs w:val="24"/>
        </w:rPr>
        <w:br w:type="page"/>
      </w:r>
    </w:p>
    <w:p w14:paraId="2D255358" w14:textId="77777777" w:rsidR="00D23870" w:rsidRPr="0099171E" w:rsidRDefault="0032455B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  <w:r w:rsidRPr="0099171E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lastRenderedPageBreak/>
        <w:t>1. Course and Team Details</w:t>
      </w:r>
    </w:p>
    <w:p w14:paraId="0BFB1264" w14:textId="77777777" w:rsidR="0032455B" w:rsidRPr="0099171E" w:rsidRDefault="0032455B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9FD3B61" w14:textId="77777777" w:rsidR="0032455B" w:rsidRPr="0099171E" w:rsidRDefault="0032455B" w:rsidP="000B6375">
      <w:pPr>
        <w:spacing w:after="0"/>
        <w:jc w:val="both"/>
        <w:rPr>
          <w:rFonts w:ascii="Times New Roman" w:hAnsi="Times New Roman" w:cs="Times New Roman"/>
          <w:b/>
          <w:sz w:val="26"/>
          <w:szCs w:val="24"/>
        </w:rPr>
      </w:pPr>
      <w:r w:rsidRPr="0099171E">
        <w:rPr>
          <w:rFonts w:ascii="Times New Roman" w:hAnsi="Times New Roman" w:cs="Times New Roman"/>
          <w:b/>
          <w:sz w:val="26"/>
          <w:szCs w:val="24"/>
        </w:rPr>
        <w:t>1.1 Course details</w:t>
      </w:r>
    </w:p>
    <w:p w14:paraId="42DBC2CB" w14:textId="77777777" w:rsidR="003F5BEA" w:rsidRPr="0099171E" w:rsidRDefault="003F5BEA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096"/>
        <w:gridCol w:w="4761"/>
      </w:tblGrid>
      <w:tr w:rsidR="003F5BEA" w:rsidRPr="0099171E" w14:paraId="56440CA0" w14:textId="77777777" w:rsidTr="003F5BEA">
        <w:trPr>
          <w:jc w:val="center"/>
        </w:trPr>
        <w:tc>
          <w:tcPr>
            <w:tcW w:w="0" w:type="auto"/>
          </w:tcPr>
          <w:p w14:paraId="03CCB553" w14:textId="77777777" w:rsidR="003F5BEA" w:rsidRPr="0099171E" w:rsidRDefault="003F5BEA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Course Name</w:t>
            </w:r>
          </w:p>
        </w:tc>
        <w:tc>
          <w:tcPr>
            <w:tcW w:w="4761" w:type="dxa"/>
          </w:tcPr>
          <w:p w14:paraId="5F54E0E1" w14:textId="5A0AE1D7" w:rsidR="003F5BEA" w:rsidRPr="0099171E" w:rsidRDefault="00F05E7D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Operating Systems Principles and Programming</w:t>
            </w:r>
          </w:p>
        </w:tc>
      </w:tr>
      <w:tr w:rsidR="003F5BEA" w:rsidRPr="0099171E" w14:paraId="4DD5ACB0" w14:textId="77777777" w:rsidTr="003F5BEA">
        <w:trPr>
          <w:jc w:val="center"/>
        </w:trPr>
        <w:tc>
          <w:tcPr>
            <w:tcW w:w="0" w:type="auto"/>
          </w:tcPr>
          <w:p w14:paraId="0BA53DC1" w14:textId="77777777" w:rsidR="003F5BEA" w:rsidRPr="0099171E" w:rsidRDefault="003F5BEA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4761" w:type="dxa"/>
          </w:tcPr>
          <w:p w14:paraId="5D3ED09B" w14:textId="77777777" w:rsidR="003F5BEA" w:rsidRPr="0099171E" w:rsidRDefault="00F05E7D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18ECSC202</w:t>
            </w:r>
          </w:p>
        </w:tc>
      </w:tr>
      <w:tr w:rsidR="003F5BEA" w:rsidRPr="0099171E" w14:paraId="4EE4D775" w14:textId="77777777" w:rsidTr="003F5BEA">
        <w:trPr>
          <w:jc w:val="center"/>
        </w:trPr>
        <w:tc>
          <w:tcPr>
            <w:tcW w:w="0" w:type="auto"/>
          </w:tcPr>
          <w:p w14:paraId="194EC8BC" w14:textId="77777777" w:rsidR="003F5BEA" w:rsidRPr="0099171E" w:rsidRDefault="003F5BEA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Semester</w:t>
            </w:r>
          </w:p>
        </w:tc>
        <w:tc>
          <w:tcPr>
            <w:tcW w:w="4761" w:type="dxa"/>
          </w:tcPr>
          <w:p w14:paraId="7E77A43E" w14:textId="77777777" w:rsidR="003F5BEA" w:rsidRPr="0099171E" w:rsidRDefault="00F05E7D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</w:tr>
      <w:tr w:rsidR="003F5BEA" w:rsidRPr="0099171E" w14:paraId="16975559" w14:textId="77777777" w:rsidTr="003F5BEA">
        <w:trPr>
          <w:jc w:val="center"/>
        </w:trPr>
        <w:tc>
          <w:tcPr>
            <w:tcW w:w="0" w:type="auto"/>
          </w:tcPr>
          <w:p w14:paraId="3C2A83F0" w14:textId="77777777" w:rsidR="003F5BEA" w:rsidRPr="0099171E" w:rsidRDefault="003F5BEA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Division</w:t>
            </w:r>
          </w:p>
        </w:tc>
        <w:tc>
          <w:tcPr>
            <w:tcW w:w="4761" w:type="dxa"/>
          </w:tcPr>
          <w:p w14:paraId="46145F43" w14:textId="05BAE3D2" w:rsidR="003F5BEA" w:rsidRPr="0099171E" w:rsidRDefault="00D411CF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3F5BEA" w:rsidRPr="0099171E" w14:paraId="31B59F3E" w14:textId="77777777" w:rsidTr="003F5BEA">
        <w:trPr>
          <w:jc w:val="center"/>
        </w:trPr>
        <w:tc>
          <w:tcPr>
            <w:tcW w:w="0" w:type="auto"/>
          </w:tcPr>
          <w:p w14:paraId="46B2002A" w14:textId="77777777" w:rsidR="003F5BEA" w:rsidRPr="0099171E" w:rsidRDefault="003F5BEA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4761" w:type="dxa"/>
          </w:tcPr>
          <w:p w14:paraId="35BD1404" w14:textId="77777777" w:rsidR="003F5BEA" w:rsidRPr="0099171E" w:rsidRDefault="006F4D7E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2021-22</w:t>
            </w:r>
          </w:p>
        </w:tc>
      </w:tr>
      <w:tr w:rsidR="003F5BEA" w:rsidRPr="0099171E" w14:paraId="3A0CD6FA" w14:textId="77777777" w:rsidTr="003F5BEA">
        <w:trPr>
          <w:jc w:val="center"/>
        </w:trPr>
        <w:tc>
          <w:tcPr>
            <w:tcW w:w="0" w:type="auto"/>
          </w:tcPr>
          <w:p w14:paraId="1FAAD36F" w14:textId="5311D1B3" w:rsidR="003F5BEA" w:rsidRPr="0099171E" w:rsidRDefault="00072411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aculty </w:t>
            </w:r>
            <w:r w:rsidR="00E1347E">
              <w:rPr>
                <w:rFonts w:ascii="Times New Roman" w:hAnsi="Times New Roman" w:cs="Times New Roman"/>
                <w:b/>
                <w:sz w:val="24"/>
                <w:szCs w:val="24"/>
              </w:rPr>
              <w:t>In Charge</w:t>
            </w:r>
          </w:p>
        </w:tc>
        <w:tc>
          <w:tcPr>
            <w:tcW w:w="4761" w:type="dxa"/>
          </w:tcPr>
          <w:p w14:paraId="777E0EDB" w14:textId="5AF57D99" w:rsidR="003F5BEA" w:rsidRPr="0099171E" w:rsidRDefault="00185668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r w:rsidR="0099171E" w:rsidRPr="0099171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F490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347F4" w:rsidRPr="0099171E">
              <w:rPr>
                <w:rFonts w:ascii="Times New Roman" w:hAnsi="Times New Roman" w:cs="Times New Roman"/>
                <w:sz w:val="24"/>
                <w:szCs w:val="24"/>
              </w:rPr>
              <w:t>Shrinivas D Desai</w:t>
            </w:r>
          </w:p>
        </w:tc>
      </w:tr>
    </w:tbl>
    <w:p w14:paraId="19A0128F" w14:textId="77777777" w:rsidR="003F5BEA" w:rsidRPr="0099171E" w:rsidRDefault="003F5BEA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CF4B458" w14:textId="77777777" w:rsidR="00D43838" w:rsidRPr="0099171E" w:rsidRDefault="00D43838" w:rsidP="000B637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2B756E1" w14:textId="77777777" w:rsidR="003F5BEA" w:rsidRPr="0099171E" w:rsidRDefault="003F5BEA" w:rsidP="000B6375">
      <w:pPr>
        <w:spacing w:after="0"/>
        <w:jc w:val="both"/>
        <w:rPr>
          <w:rFonts w:ascii="Times New Roman" w:hAnsi="Times New Roman" w:cs="Times New Roman"/>
          <w:b/>
          <w:sz w:val="26"/>
          <w:szCs w:val="24"/>
        </w:rPr>
      </w:pPr>
      <w:r w:rsidRPr="0099171E">
        <w:rPr>
          <w:rFonts w:ascii="Times New Roman" w:hAnsi="Times New Roman" w:cs="Times New Roman"/>
          <w:b/>
          <w:sz w:val="26"/>
          <w:szCs w:val="24"/>
        </w:rPr>
        <w:t>1.2 Team Details</w:t>
      </w:r>
    </w:p>
    <w:p w14:paraId="0E8CD773" w14:textId="77777777" w:rsidR="003F5BEA" w:rsidRPr="0099171E" w:rsidRDefault="003F5BEA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1134"/>
        <w:gridCol w:w="2835"/>
        <w:gridCol w:w="2835"/>
      </w:tblGrid>
      <w:tr w:rsidR="00DF4905" w:rsidRPr="0099171E" w14:paraId="7D46A844" w14:textId="64DE5544" w:rsidTr="00D7608A">
        <w:trPr>
          <w:jc w:val="center"/>
        </w:trPr>
        <w:tc>
          <w:tcPr>
            <w:tcW w:w="988" w:type="dxa"/>
          </w:tcPr>
          <w:p w14:paraId="4C3204DC" w14:textId="7777777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Si. No.</w:t>
            </w:r>
          </w:p>
        </w:tc>
        <w:tc>
          <w:tcPr>
            <w:tcW w:w="1134" w:type="dxa"/>
          </w:tcPr>
          <w:p w14:paraId="35F13A99" w14:textId="7777777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Roll No.</w:t>
            </w:r>
          </w:p>
        </w:tc>
        <w:tc>
          <w:tcPr>
            <w:tcW w:w="2835" w:type="dxa"/>
          </w:tcPr>
          <w:p w14:paraId="0261CEC9" w14:textId="7777777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835" w:type="dxa"/>
          </w:tcPr>
          <w:p w14:paraId="407A0E3C" w14:textId="5FA78062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N</w:t>
            </w:r>
          </w:p>
        </w:tc>
      </w:tr>
      <w:tr w:rsidR="00DF4905" w:rsidRPr="0099171E" w14:paraId="36BD6DB5" w14:textId="2580E94B" w:rsidTr="00D7608A">
        <w:trPr>
          <w:jc w:val="center"/>
        </w:trPr>
        <w:tc>
          <w:tcPr>
            <w:tcW w:w="988" w:type="dxa"/>
          </w:tcPr>
          <w:p w14:paraId="1AB24234" w14:textId="7777777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134" w:type="dxa"/>
          </w:tcPr>
          <w:p w14:paraId="43A274EB" w14:textId="117FFE06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</w:tc>
        <w:tc>
          <w:tcPr>
            <w:tcW w:w="2835" w:type="dxa"/>
          </w:tcPr>
          <w:p w14:paraId="4A6C45C5" w14:textId="22EAA7F3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Mayuri Kalmat</w:t>
            </w:r>
          </w:p>
        </w:tc>
        <w:tc>
          <w:tcPr>
            <w:tcW w:w="2835" w:type="dxa"/>
          </w:tcPr>
          <w:p w14:paraId="5D829F63" w14:textId="6E54F3FF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FE20BCS095</w:t>
            </w:r>
          </w:p>
        </w:tc>
      </w:tr>
      <w:tr w:rsidR="00DF4905" w:rsidRPr="0099171E" w14:paraId="1B98A253" w14:textId="77297B31" w:rsidTr="00D7608A">
        <w:trPr>
          <w:jc w:val="center"/>
        </w:trPr>
        <w:tc>
          <w:tcPr>
            <w:tcW w:w="988" w:type="dxa"/>
          </w:tcPr>
          <w:p w14:paraId="1C269C1D" w14:textId="7777777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134" w:type="dxa"/>
          </w:tcPr>
          <w:p w14:paraId="103FB278" w14:textId="13D5B0B0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35" w:type="dxa"/>
          </w:tcPr>
          <w:p w14:paraId="76AE6654" w14:textId="57038E6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g R Hegde</w:t>
            </w:r>
          </w:p>
        </w:tc>
        <w:tc>
          <w:tcPr>
            <w:tcW w:w="2835" w:type="dxa"/>
          </w:tcPr>
          <w:p w14:paraId="0D680C07" w14:textId="2910F57E" w:rsidR="00DF4905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FE20BCS096</w:t>
            </w:r>
          </w:p>
        </w:tc>
      </w:tr>
      <w:tr w:rsidR="00DF4905" w:rsidRPr="0099171E" w14:paraId="746A354F" w14:textId="6BA21A85" w:rsidTr="00D7608A">
        <w:trPr>
          <w:jc w:val="center"/>
        </w:trPr>
        <w:tc>
          <w:tcPr>
            <w:tcW w:w="988" w:type="dxa"/>
          </w:tcPr>
          <w:p w14:paraId="4997FCBB" w14:textId="7777777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134" w:type="dxa"/>
          </w:tcPr>
          <w:p w14:paraId="66C75CB6" w14:textId="0E74433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835" w:type="dxa"/>
          </w:tcPr>
          <w:p w14:paraId="093C969A" w14:textId="34299815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nav B Jadhav</w:t>
            </w:r>
          </w:p>
        </w:tc>
        <w:tc>
          <w:tcPr>
            <w:tcW w:w="2835" w:type="dxa"/>
          </w:tcPr>
          <w:p w14:paraId="44E04013" w14:textId="39C3F656" w:rsidR="00DF4905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FE20BCS099</w:t>
            </w:r>
          </w:p>
        </w:tc>
      </w:tr>
      <w:tr w:rsidR="00DF4905" w:rsidRPr="0099171E" w14:paraId="4DB6F993" w14:textId="6A06F822" w:rsidTr="00D7608A">
        <w:trPr>
          <w:jc w:val="center"/>
        </w:trPr>
        <w:tc>
          <w:tcPr>
            <w:tcW w:w="988" w:type="dxa"/>
          </w:tcPr>
          <w:p w14:paraId="298C0DB7" w14:textId="77777777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71E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134" w:type="dxa"/>
          </w:tcPr>
          <w:p w14:paraId="7CF6DC40" w14:textId="0E2E56BB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3</w:t>
            </w:r>
          </w:p>
        </w:tc>
        <w:tc>
          <w:tcPr>
            <w:tcW w:w="2835" w:type="dxa"/>
          </w:tcPr>
          <w:p w14:paraId="256C7AFD" w14:textId="44553838" w:rsidR="00DF4905" w:rsidRPr="0099171E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navi</w:t>
            </w:r>
            <w:r w:rsidR="007A028B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lkarni</w:t>
            </w:r>
          </w:p>
        </w:tc>
        <w:tc>
          <w:tcPr>
            <w:tcW w:w="2835" w:type="dxa"/>
          </w:tcPr>
          <w:p w14:paraId="286A2B63" w14:textId="024D84C6" w:rsidR="00DF4905" w:rsidRDefault="00DF4905" w:rsidP="000B637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FE20BCS118</w:t>
            </w:r>
          </w:p>
        </w:tc>
      </w:tr>
    </w:tbl>
    <w:p w14:paraId="64683CD2" w14:textId="77777777" w:rsidR="00D43838" w:rsidRPr="0099171E" w:rsidRDefault="00D43838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DF23E20" w14:textId="77777777" w:rsidR="00CF1320" w:rsidRPr="0099171E" w:rsidRDefault="00CF1320" w:rsidP="000B6375">
      <w:pPr>
        <w:rPr>
          <w:rFonts w:ascii="Times New Roman" w:hAnsi="Times New Roman" w:cs="Times New Roman"/>
          <w:sz w:val="24"/>
          <w:szCs w:val="24"/>
        </w:rPr>
      </w:pPr>
    </w:p>
    <w:p w14:paraId="21461271" w14:textId="77777777" w:rsidR="002A09ED" w:rsidRPr="0099171E" w:rsidRDefault="002A09ED" w:rsidP="000B6375">
      <w:pPr>
        <w:rPr>
          <w:rFonts w:ascii="Times New Roman" w:hAnsi="Times New Roman" w:cs="Times New Roman"/>
          <w:sz w:val="24"/>
          <w:szCs w:val="24"/>
        </w:rPr>
      </w:pPr>
      <w:r w:rsidRPr="0099171E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>2. Introduction</w:t>
      </w:r>
    </w:p>
    <w:p w14:paraId="183E311A" w14:textId="77777777" w:rsidR="002A09ED" w:rsidRPr="0099171E" w:rsidRDefault="002A09ED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126BB83" w14:textId="610EF442" w:rsidR="000C60B4" w:rsidRDefault="000C60B4" w:rsidP="000B6375">
      <w:pPr>
        <w:pStyle w:val="NormalWeb"/>
        <w:spacing w:before="0" w:beforeAutospacing="0" w:after="0" w:afterAutospacing="0"/>
        <w:textAlignment w:val="baseline"/>
        <w:rPr>
          <w:b/>
          <w:bCs/>
          <w:color w:val="212529"/>
          <w:shd w:val="clear" w:color="auto" w:fill="FFFFFF"/>
        </w:rPr>
      </w:pPr>
      <w:r w:rsidRPr="000C60B4">
        <w:rPr>
          <w:b/>
          <w:bCs/>
          <w:color w:val="CC0000"/>
          <w:shd w:val="clear" w:color="auto" w:fill="FFFFFF"/>
        </w:rPr>
        <w:t>PGP</w:t>
      </w:r>
      <w:r w:rsidRPr="000C60B4">
        <w:rPr>
          <w:color w:val="444444"/>
          <w:shd w:val="clear" w:color="auto" w:fill="FFFFFF"/>
        </w:rPr>
        <w:t xml:space="preserve"> describes as </w:t>
      </w:r>
      <w:r w:rsidRPr="000C60B4">
        <w:rPr>
          <w:b/>
          <w:bCs/>
          <w:color w:val="CC0000"/>
          <w:shd w:val="clear" w:color="auto" w:fill="FFFFFF"/>
        </w:rPr>
        <w:t>“PRETTY GOOD PRIVACY”</w:t>
      </w:r>
      <w:r w:rsidRPr="000C60B4">
        <w:rPr>
          <w:color w:val="212529"/>
          <w:shd w:val="clear" w:color="auto" w:fill="FFFFFF"/>
        </w:rPr>
        <w:t xml:space="preserve">, is pretty much the standard in email security and encryption. PGP is an </w:t>
      </w:r>
      <w:r w:rsidRPr="000C60B4">
        <w:rPr>
          <w:b/>
          <w:bCs/>
          <w:color w:val="CC0000"/>
          <w:shd w:val="clear" w:color="auto" w:fill="FFFFFF"/>
        </w:rPr>
        <w:t>encryption system</w:t>
      </w:r>
      <w:r w:rsidRPr="000C60B4">
        <w:rPr>
          <w:color w:val="212529"/>
          <w:shd w:val="clear" w:color="auto" w:fill="FFFFFF"/>
        </w:rPr>
        <w:t xml:space="preserve"> developed in 1991 initially as freeware (until its purchase by Symantec in 2010 when it became a licensed software) that fuses two encryption </w:t>
      </w:r>
      <w:r w:rsidR="00441A0C" w:rsidRPr="000C60B4">
        <w:rPr>
          <w:color w:val="212529"/>
          <w:shd w:val="clear" w:color="auto" w:fill="FFFFFF"/>
        </w:rPr>
        <w:t>standards:</w:t>
      </w:r>
      <w:r w:rsidRPr="000C60B4">
        <w:rPr>
          <w:b/>
          <w:bCs/>
          <w:color w:val="212529"/>
          <w:shd w:val="clear" w:color="auto" w:fill="FFFFFF"/>
        </w:rPr>
        <w:t xml:space="preserve"> </w:t>
      </w:r>
    </w:p>
    <w:p w14:paraId="4B69ED98" w14:textId="491031BB" w:rsidR="000C60B4" w:rsidRDefault="00441A0C" w:rsidP="000B6375">
      <w:pPr>
        <w:pStyle w:val="NormalWeb"/>
        <w:spacing w:before="0" w:beforeAutospacing="0" w:after="0" w:afterAutospacing="0"/>
        <w:textAlignment w:val="baseline"/>
        <w:rPr>
          <w:b/>
          <w:bCs/>
          <w:color w:val="CC0000"/>
          <w:shd w:val="clear" w:color="auto" w:fill="FFFFFF"/>
        </w:rPr>
      </w:pPr>
      <w:r>
        <w:rPr>
          <w:color w:val="212529"/>
          <w:shd w:val="clear" w:color="auto" w:fill="FFFFFF"/>
        </w:rPr>
        <w:t>i</w:t>
      </w:r>
      <w:r w:rsidRPr="000C60B4">
        <w:rPr>
          <w:color w:val="212529"/>
          <w:shd w:val="clear" w:color="auto" w:fill="FFFFFF"/>
        </w:rPr>
        <w:t>.</w:t>
      </w:r>
      <w:r>
        <w:rPr>
          <w:b/>
          <w:bCs/>
          <w:color w:val="CC0000"/>
          <w:shd w:val="clear" w:color="auto" w:fill="FFFFFF"/>
        </w:rPr>
        <w:t xml:space="preserve"> </w:t>
      </w:r>
      <w:r w:rsidRPr="000C60B4">
        <w:rPr>
          <w:b/>
          <w:bCs/>
          <w:color w:val="CC0000"/>
          <w:shd w:val="clear" w:color="auto" w:fill="FFFFFF"/>
        </w:rPr>
        <w:t>Symmetr</w:t>
      </w:r>
      <w:r>
        <w:rPr>
          <w:b/>
          <w:bCs/>
          <w:color w:val="CC0000"/>
          <w:shd w:val="clear" w:color="auto" w:fill="FFFFFF"/>
        </w:rPr>
        <w:t>ic</w:t>
      </w:r>
    </w:p>
    <w:p w14:paraId="0689151A" w14:textId="0D50B910" w:rsidR="000C60B4" w:rsidRDefault="000C60B4" w:rsidP="000B6375">
      <w:pPr>
        <w:pStyle w:val="NormalWeb"/>
        <w:spacing w:before="0" w:beforeAutospacing="0" w:after="0" w:afterAutospacing="0"/>
        <w:textAlignment w:val="baseline"/>
        <w:rPr>
          <w:color w:val="595959"/>
        </w:rPr>
      </w:pPr>
      <w:r w:rsidRPr="000C60B4">
        <w:rPr>
          <w:shd w:val="clear" w:color="auto" w:fill="FFFFFF"/>
        </w:rPr>
        <w:t>ii.</w:t>
      </w:r>
      <w:r w:rsidR="00441A0C">
        <w:rPr>
          <w:shd w:val="clear" w:color="auto" w:fill="FFFFFF"/>
        </w:rPr>
        <w:t xml:space="preserve"> </w:t>
      </w:r>
      <w:r>
        <w:rPr>
          <w:b/>
          <w:bCs/>
          <w:color w:val="CC0000"/>
          <w:shd w:val="clear" w:color="auto" w:fill="FFFFFF"/>
        </w:rPr>
        <w:t>A</w:t>
      </w:r>
      <w:r w:rsidRPr="000C60B4">
        <w:rPr>
          <w:b/>
          <w:bCs/>
          <w:color w:val="CC0000"/>
          <w:shd w:val="clear" w:color="auto" w:fill="FFFFFF"/>
        </w:rPr>
        <w:t>symmetric</w:t>
      </w:r>
      <w:r w:rsidRPr="000C60B4">
        <w:rPr>
          <w:color w:val="212529"/>
          <w:shd w:val="clear" w:color="auto" w:fill="FFFFFF"/>
        </w:rPr>
        <w:t>.</w:t>
      </w:r>
      <w:r>
        <w:rPr>
          <w:color w:val="595959"/>
        </w:rPr>
        <w:t xml:space="preserve"> </w:t>
      </w:r>
    </w:p>
    <w:p w14:paraId="4CA9E332" w14:textId="6CD86464" w:rsidR="000C60B4" w:rsidRPr="000C60B4" w:rsidRDefault="000C60B4" w:rsidP="000B6375">
      <w:pPr>
        <w:pStyle w:val="NormalWeb"/>
        <w:spacing w:before="0" w:beforeAutospacing="0" w:after="0" w:afterAutospacing="0"/>
        <w:textAlignment w:val="baseline"/>
        <w:rPr>
          <w:color w:val="595959"/>
        </w:rPr>
      </w:pPr>
      <w:r w:rsidRPr="000C60B4">
        <w:rPr>
          <w:color w:val="444444"/>
          <w:shd w:val="clear" w:color="auto" w:fill="FFFFFF"/>
        </w:rPr>
        <w:t xml:space="preserve">It’s based on technology called </w:t>
      </w:r>
      <w:r w:rsidRPr="000C60B4">
        <w:rPr>
          <w:b/>
          <w:bCs/>
          <w:color w:val="CC0000"/>
          <w:shd w:val="clear" w:color="auto" w:fill="FFFFFF"/>
        </w:rPr>
        <w:t>RSA public key encryption</w:t>
      </w:r>
      <w:r w:rsidRPr="000C60B4">
        <w:rPr>
          <w:color w:val="000000"/>
          <w:shd w:val="clear" w:color="auto" w:fill="FFFFFF"/>
        </w:rPr>
        <w:t xml:space="preserve"> whose </w:t>
      </w:r>
      <w:r w:rsidRPr="000C60B4">
        <w:rPr>
          <w:color w:val="444444"/>
          <w:shd w:val="clear" w:color="auto" w:fill="FFFFFF"/>
        </w:rPr>
        <w:t xml:space="preserve">name is derived from the initials of the developers of the encryption technology: </w:t>
      </w:r>
      <w:r w:rsidRPr="000C60B4">
        <w:rPr>
          <w:b/>
          <w:bCs/>
          <w:color w:val="6AA84F"/>
          <w:shd w:val="clear" w:color="auto" w:fill="FFFFFF"/>
        </w:rPr>
        <w:t>Rivest, Shamir, and Adelmen</w:t>
      </w:r>
      <w:r w:rsidRPr="000C60B4">
        <w:rPr>
          <w:color w:val="444444"/>
          <w:shd w:val="clear" w:color="auto" w:fill="FFFFFF"/>
        </w:rPr>
        <w:t>. </w:t>
      </w:r>
    </w:p>
    <w:p w14:paraId="32A1AE9B" w14:textId="2D9D668C" w:rsidR="002A09ED" w:rsidRPr="000C60B4" w:rsidRDefault="002A09ED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FB44B6B" w14:textId="77777777" w:rsidR="002A09ED" w:rsidRPr="000C60B4" w:rsidRDefault="002A09ED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42BE4347" w14:textId="77777777" w:rsidR="002A09ED" w:rsidRPr="000C60B4" w:rsidRDefault="006F4D7E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  <w:r w:rsidRPr="000C60B4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>3. Problem Statement</w:t>
      </w:r>
    </w:p>
    <w:p w14:paraId="1827DAEE" w14:textId="77777777" w:rsidR="002A09ED" w:rsidRPr="000C60B4" w:rsidRDefault="002A09ED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C0691A9" w14:textId="444058CE" w:rsidR="002A09ED" w:rsidRPr="00C179A6" w:rsidRDefault="006B34F2" w:rsidP="00441A0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C179A6">
        <w:rPr>
          <w:rFonts w:ascii="Times New Roman" w:hAnsi="Times New Roman" w:cs="Times New Roman"/>
          <w:sz w:val="28"/>
          <w:szCs w:val="28"/>
        </w:rPr>
        <w:t xml:space="preserve">Demonstrate the functioning of PGP Key </w:t>
      </w:r>
      <w:r w:rsidR="004658A4" w:rsidRPr="00C179A6">
        <w:rPr>
          <w:rFonts w:ascii="Times New Roman" w:hAnsi="Times New Roman" w:cs="Times New Roman"/>
          <w:sz w:val="28"/>
          <w:szCs w:val="28"/>
        </w:rPr>
        <w:t>pair-based</w:t>
      </w:r>
      <w:r w:rsidRPr="00C179A6">
        <w:rPr>
          <w:rFonts w:ascii="Times New Roman" w:hAnsi="Times New Roman" w:cs="Times New Roman"/>
          <w:sz w:val="28"/>
          <w:szCs w:val="28"/>
        </w:rPr>
        <w:t xml:space="preserve"> encryption</w:t>
      </w:r>
      <w:r w:rsidR="00441A0C">
        <w:rPr>
          <w:rFonts w:ascii="Times New Roman" w:hAnsi="Times New Roman" w:cs="Times New Roman"/>
          <w:sz w:val="28"/>
          <w:szCs w:val="28"/>
        </w:rPr>
        <w:t xml:space="preserve"> and decryption</w:t>
      </w:r>
      <w:r w:rsidRPr="00C179A6">
        <w:rPr>
          <w:rFonts w:ascii="Times New Roman" w:hAnsi="Times New Roman" w:cs="Times New Roman"/>
          <w:sz w:val="28"/>
          <w:szCs w:val="28"/>
        </w:rPr>
        <w:t xml:space="preserve"> on Linux.</w:t>
      </w:r>
    </w:p>
    <w:p w14:paraId="5BA343CC" w14:textId="7B220BD7" w:rsidR="002A09ED" w:rsidRDefault="002A09ED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42D3CB3" w14:textId="77777777" w:rsidR="00C179A6" w:rsidRPr="000C60B4" w:rsidRDefault="00C179A6" w:rsidP="000B63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CB1EB89" w14:textId="77777777" w:rsidR="00B8392B" w:rsidRDefault="00B8392B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216CBFF4" w14:textId="7D6B326B" w:rsidR="002C0C98" w:rsidRPr="000C60B4" w:rsidRDefault="00B8392B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  <w:r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 xml:space="preserve">     </w:t>
      </w:r>
      <w:r w:rsidR="00F05E7D" w:rsidRPr="000C60B4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>4. Solution</w:t>
      </w:r>
    </w:p>
    <w:p w14:paraId="41751054" w14:textId="77777777" w:rsidR="000C60B4" w:rsidRPr="000C60B4" w:rsidRDefault="000C60B4" w:rsidP="000B6375">
      <w:pPr>
        <w:pStyle w:val="NormalWeb"/>
        <w:numPr>
          <w:ilvl w:val="0"/>
          <w:numId w:val="4"/>
        </w:numPr>
        <w:spacing w:before="0" w:beforeAutospacing="0" w:after="0" w:afterAutospacing="0"/>
        <w:ind w:left="0"/>
        <w:textAlignment w:val="baseline"/>
        <w:rPr>
          <w:color w:val="444444"/>
        </w:rPr>
      </w:pPr>
      <w:r w:rsidRPr="000C60B4">
        <w:rPr>
          <w:color w:val="212529"/>
          <w:shd w:val="clear" w:color="auto" w:fill="FFFFFF"/>
        </w:rPr>
        <w:t xml:space="preserve">PGP uses both a </w:t>
      </w:r>
      <w:r w:rsidRPr="000C60B4">
        <w:rPr>
          <w:b/>
          <w:bCs/>
          <w:color w:val="CC0000"/>
          <w:shd w:val="clear" w:color="auto" w:fill="FFFFFF"/>
        </w:rPr>
        <w:t xml:space="preserve">public </w:t>
      </w:r>
      <w:r w:rsidRPr="000C60B4">
        <w:rPr>
          <w:color w:val="212529"/>
          <w:shd w:val="clear" w:color="auto" w:fill="FFFFFF"/>
        </w:rPr>
        <w:t xml:space="preserve">and </w:t>
      </w:r>
      <w:r w:rsidRPr="000C60B4">
        <w:rPr>
          <w:b/>
          <w:bCs/>
          <w:color w:val="CC0000"/>
          <w:shd w:val="clear" w:color="auto" w:fill="FFFFFF"/>
        </w:rPr>
        <w:t>private key</w:t>
      </w:r>
      <w:r w:rsidRPr="000C60B4">
        <w:rPr>
          <w:color w:val="212529"/>
          <w:shd w:val="clear" w:color="auto" w:fill="FFFFFF"/>
        </w:rPr>
        <w:t xml:space="preserve"> and can take the efficiency from the symmetric system and the security of the asymmetric system.</w:t>
      </w:r>
    </w:p>
    <w:p w14:paraId="0914C35A" w14:textId="77777777" w:rsidR="00B8392B" w:rsidRPr="00B8392B" w:rsidRDefault="00B8392B" w:rsidP="000B6375">
      <w:pPr>
        <w:pStyle w:val="NormalWeb"/>
        <w:numPr>
          <w:ilvl w:val="0"/>
          <w:numId w:val="4"/>
        </w:numPr>
        <w:spacing w:before="0" w:beforeAutospacing="0" w:after="0" w:afterAutospacing="0"/>
        <w:ind w:left="0"/>
        <w:textAlignment w:val="baseline"/>
        <w:rPr>
          <w:color w:val="212529"/>
        </w:rPr>
      </w:pPr>
      <w:r>
        <w:rPr>
          <w:color w:val="212529"/>
          <w:shd w:val="clear" w:color="auto" w:fill="FFFFFF"/>
        </w:rPr>
        <w:t xml:space="preserve">i. </w:t>
      </w:r>
      <w:r w:rsidR="000C60B4" w:rsidRPr="000C60B4">
        <w:rPr>
          <w:color w:val="212529"/>
          <w:shd w:val="clear" w:color="auto" w:fill="FFFFFF"/>
        </w:rPr>
        <w:t xml:space="preserve">In </w:t>
      </w:r>
      <w:r w:rsidR="000C60B4" w:rsidRPr="000C60B4">
        <w:rPr>
          <w:b/>
          <w:bCs/>
          <w:color w:val="CC0000"/>
          <w:shd w:val="clear" w:color="auto" w:fill="FFFFFF"/>
        </w:rPr>
        <w:t>symmetric encryption</w:t>
      </w:r>
      <w:r w:rsidR="000C60B4" w:rsidRPr="000C60B4">
        <w:rPr>
          <w:color w:val="212529"/>
          <w:shd w:val="clear" w:color="auto" w:fill="FFFFFF"/>
        </w:rPr>
        <w:t xml:space="preserve">, only </w:t>
      </w:r>
      <w:r w:rsidR="000C60B4" w:rsidRPr="000C60B4">
        <w:rPr>
          <w:b/>
          <w:bCs/>
          <w:color w:val="CC0000"/>
          <w:shd w:val="clear" w:color="auto" w:fill="FFFFFF"/>
        </w:rPr>
        <w:t>one key</w:t>
      </w:r>
      <w:r w:rsidR="000C60B4" w:rsidRPr="000C60B4">
        <w:rPr>
          <w:color w:val="212529"/>
          <w:shd w:val="clear" w:color="auto" w:fill="FFFFFF"/>
        </w:rPr>
        <w:t xml:space="preserve"> is used to encrypt and decrypt.</w:t>
      </w:r>
    </w:p>
    <w:p w14:paraId="43004E71" w14:textId="1D793A24" w:rsidR="000C60B4" w:rsidRPr="000C60B4" w:rsidRDefault="00B8392B" w:rsidP="000B6375">
      <w:pPr>
        <w:pStyle w:val="NormalWeb"/>
        <w:spacing w:before="0" w:beforeAutospacing="0" w:after="0" w:afterAutospacing="0"/>
        <w:textAlignment w:val="baseline"/>
        <w:rPr>
          <w:color w:val="212529"/>
        </w:rPr>
      </w:pPr>
      <w:r>
        <w:rPr>
          <w:color w:val="212529"/>
          <w:shd w:val="clear" w:color="auto" w:fill="FFFFFF"/>
        </w:rPr>
        <w:t xml:space="preserve">ii. </w:t>
      </w:r>
      <w:r w:rsidR="000C60B4" w:rsidRPr="000C60B4">
        <w:rPr>
          <w:b/>
          <w:bCs/>
          <w:color w:val="CC0000"/>
          <w:shd w:val="clear" w:color="auto" w:fill="FFFFFF"/>
        </w:rPr>
        <w:t>Asymmetric encryption</w:t>
      </w:r>
      <w:r w:rsidR="000C60B4" w:rsidRPr="000C60B4">
        <w:rPr>
          <w:color w:val="212529"/>
          <w:shd w:val="clear" w:color="auto" w:fill="FFFFFF"/>
        </w:rPr>
        <w:t xml:space="preserve">, on the other hand, uses </w:t>
      </w:r>
      <w:r w:rsidR="000C60B4" w:rsidRPr="000C60B4">
        <w:rPr>
          <w:b/>
          <w:bCs/>
          <w:color w:val="CC0000"/>
          <w:shd w:val="clear" w:color="auto" w:fill="FFFFFF"/>
        </w:rPr>
        <w:t>two keys</w:t>
      </w:r>
      <w:r w:rsidR="000C60B4" w:rsidRPr="000C60B4">
        <w:rPr>
          <w:color w:val="212529"/>
          <w:shd w:val="clear" w:color="auto" w:fill="FFFFFF"/>
        </w:rPr>
        <w:t xml:space="preserve"> like </w:t>
      </w:r>
      <w:r>
        <w:rPr>
          <w:color w:val="212529"/>
          <w:shd w:val="clear" w:color="auto" w:fill="FFFFFF"/>
        </w:rPr>
        <w:t>stated above</w:t>
      </w:r>
      <w:r w:rsidR="000C60B4" w:rsidRPr="000C60B4">
        <w:rPr>
          <w:color w:val="212529"/>
          <w:shd w:val="clear" w:color="auto" w:fill="FFFFFF"/>
        </w:rPr>
        <w:t xml:space="preserve"> – private and public.</w:t>
      </w:r>
    </w:p>
    <w:p w14:paraId="6B8EA137" w14:textId="4911DBE5" w:rsidR="00B8392B" w:rsidRPr="00B8392B" w:rsidRDefault="000C60B4" w:rsidP="000B6375">
      <w:pPr>
        <w:pStyle w:val="NormalWeb"/>
        <w:numPr>
          <w:ilvl w:val="0"/>
          <w:numId w:val="4"/>
        </w:numPr>
        <w:spacing w:before="0" w:beforeAutospacing="0" w:after="0" w:afterAutospacing="0"/>
        <w:ind w:left="0"/>
        <w:textAlignment w:val="baseline"/>
        <w:rPr>
          <w:color w:val="212529"/>
        </w:rPr>
      </w:pPr>
      <w:r w:rsidRPr="000C60B4">
        <w:rPr>
          <w:color w:val="444444"/>
          <w:shd w:val="clear" w:color="auto" w:fill="FFFFFF"/>
        </w:rPr>
        <w:t>PGP supports</w:t>
      </w:r>
      <w:r w:rsidR="00B8392B">
        <w:rPr>
          <w:color w:val="444444"/>
          <w:shd w:val="clear" w:color="auto" w:fill="FFFFFF"/>
        </w:rPr>
        <w:t>:</w:t>
      </w:r>
    </w:p>
    <w:p w14:paraId="34CE9997" w14:textId="1C1943A1" w:rsidR="00B8392B" w:rsidRDefault="00B8392B" w:rsidP="000B6375">
      <w:pPr>
        <w:pStyle w:val="NormalWeb"/>
        <w:spacing w:before="0" w:beforeAutospacing="0" w:after="0" w:afterAutospacing="0"/>
        <w:textAlignment w:val="baseline"/>
        <w:rPr>
          <w:b/>
          <w:bCs/>
          <w:color w:val="6AA84F"/>
          <w:shd w:val="clear" w:color="auto" w:fill="FFFFFF"/>
        </w:rPr>
      </w:pPr>
      <w:r>
        <w:rPr>
          <w:color w:val="444444"/>
          <w:shd w:val="clear" w:color="auto" w:fill="FFFFFF"/>
        </w:rPr>
        <w:t>i.</w:t>
      </w:r>
      <w:r w:rsidR="00441A0C">
        <w:rPr>
          <w:color w:val="444444"/>
          <w:shd w:val="clear" w:color="auto" w:fill="FFFFFF"/>
        </w:rPr>
        <w:t xml:space="preserve">  </w:t>
      </w:r>
      <w:r w:rsidR="000C60B4" w:rsidRPr="000C60B4">
        <w:rPr>
          <w:b/>
          <w:bCs/>
          <w:color w:val="6AA84F"/>
          <w:shd w:val="clear" w:color="auto" w:fill="FFFFFF"/>
        </w:rPr>
        <w:t>UNIX/Linux</w:t>
      </w:r>
    </w:p>
    <w:p w14:paraId="32F65750" w14:textId="276843DF" w:rsidR="00B8392B" w:rsidRDefault="00B8392B" w:rsidP="000B6375">
      <w:pPr>
        <w:pStyle w:val="NormalWeb"/>
        <w:spacing w:before="0" w:beforeAutospacing="0" w:after="0" w:afterAutospacing="0"/>
        <w:textAlignment w:val="baseline"/>
        <w:rPr>
          <w:b/>
          <w:bCs/>
          <w:color w:val="6AA84F"/>
          <w:shd w:val="clear" w:color="auto" w:fill="FFFFFF"/>
        </w:rPr>
      </w:pPr>
      <w:r>
        <w:rPr>
          <w:color w:val="444444"/>
          <w:shd w:val="clear" w:color="auto" w:fill="FFFFFF"/>
        </w:rPr>
        <w:t>ii.</w:t>
      </w:r>
      <w:r w:rsidR="000C60B4" w:rsidRPr="000C60B4">
        <w:rPr>
          <w:b/>
          <w:bCs/>
          <w:color w:val="6AA84F"/>
          <w:shd w:val="clear" w:color="auto" w:fill="FFFFFF"/>
        </w:rPr>
        <w:t xml:space="preserve"> Windows</w:t>
      </w:r>
    </w:p>
    <w:p w14:paraId="4F61FA74" w14:textId="40B55680" w:rsidR="00B8392B" w:rsidRDefault="00B8392B" w:rsidP="000B6375">
      <w:pPr>
        <w:pStyle w:val="NormalWeb"/>
        <w:spacing w:before="0" w:beforeAutospacing="0" w:after="0" w:afterAutospacing="0"/>
        <w:textAlignment w:val="baseline"/>
        <w:rPr>
          <w:b/>
          <w:bCs/>
          <w:color w:val="6AA84F"/>
          <w:shd w:val="clear" w:color="auto" w:fill="FFFFFF"/>
        </w:rPr>
      </w:pPr>
      <w:r>
        <w:rPr>
          <w:color w:val="444444"/>
          <w:shd w:val="clear" w:color="auto" w:fill="FFFFFF"/>
        </w:rPr>
        <w:t>iii.</w:t>
      </w:r>
      <w:r w:rsidR="000C60B4" w:rsidRPr="000C60B4">
        <w:rPr>
          <w:b/>
          <w:bCs/>
          <w:color w:val="6AA84F"/>
          <w:shd w:val="clear" w:color="auto" w:fill="FFFFFF"/>
        </w:rPr>
        <w:t xml:space="preserve"> DOS</w:t>
      </w:r>
    </w:p>
    <w:p w14:paraId="0DDE0F00" w14:textId="7D1A3AAF" w:rsidR="00B8392B" w:rsidRDefault="00B8392B" w:rsidP="000B6375">
      <w:pPr>
        <w:pStyle w:val="NormalWeb"/>
        <w:spacing w:before="0" w:beforeAutospacing="0" w:after="0" w:afterAutospacing="0"/>
        <w:textAlignment w:val="baseline"/>
        <w:rPr>
          <w:color w:val="444444"/>
          <w:shd w:val="clear" w:color="auto" w:fill="FFFFFF"/>
        </w:rPr>
      </w:pPr>
      <w:r>
        <w:rPr>
          <w:color w:val="444444"/>
          <w:shd w:val="clear" w:color="auto" w:fill="FFFFFF"/>
        </w:rPr>
        <w:t>iv.</w:t>
      </w:r>
      <w:r w:rsidR="000C60B4" w:rsidRPr="000C60B4">
        <w:rPr>
          <w:b/>
          <w:bCs/>
          <w:color w:val="6AA84F"/>
          <w:shd w:val="clear" w:color="auto" w:fill="FFFFFF"/>
        </w:rPr>
        <w:t xml:space="preserve"> Macintosh</w:t>
      </w:r>
      <w:r w:rsidR="000C60B4" w:rsidRPr="000C60B4">
        <w:rPr>
          <w:color w:val="444444"/>
          <w:shd w:val="clear" w:color="auto" w:fill="FFFFFF"/>
        </w:rPr>
        <w:t>.</w:t>
      </w:r>
    </w:p>
    <w:p w14:paraId="7DCE1C6A" w14:textId="0840A10B" w:rsidR="000C60B4" w:rsidRPr="000C60B4" w:rsidRDefault="000C60B4" w:rsidP="000B6375">
      <w:pPr>
        <w:pStyle w:val="NormalWeb"/>
        <w:spacing w:before="0" w:beforeAutospacing="0" w:after="0" w:afterAutospacing="0"/>
        <w:textAlignment w:val="baseline"/>
        <w:rPr>
          <w:color w:val="212529"/>
        </w:rPr>
      </w:pPr>
      <w:r w:rsidRPr="000C60B4">
        <w:rPr>
          <w:color w:val="444444"/>
          <w:shd w:val="clear" w:color="auto" w:fill="FFFFFF"/>
        </w:rPr>
        <w:t xml:space="preserve">In UNIX/Linux systems PGP can be executed either using the </w:t>
      </w:r>
      <w:r w:rsidRPr="000C60B4">
        <w:rPr>
          <w:b/>
          <w:bCs/>
          <w:color w:val="CC0000"/>
          <w:shd w:val="clear" w:color="auto" w:fill="FFFFFF"/>
        </w:rPr>
        <w:t>command line interface</w:t>
      </w:r>
      <w:r w:rsidRPr="000C60B4">
        <w:rPr>
          <w:color w:val="444444"/>
          <w:shd w:val="clear" w:color="auto" w:fill="FFFFFF"/>
        </w:rPr>
        <w:t xml:space="preserve"> or the </w:t>
      </w:r>
      <w:r w:rsidRPr="000C60B4">
        <w:rPr>
          <w:b/>
          <w:bCs/>
          <w:color w:val="CC0000"/>
          <w:shd w:val="clear" w:color="auto" w:fill="FFFFFF"/>
        </w:rPr>
        <w:t>graphical interface (GUI)</w:t>
      </w:r>
      <w:r w:rsidRPr="000C60B4">
        <w:rPr>
          <w:color w:val="444444"/>
          <w:shd w:val="clear" w:color="auto" w:fill="FFFFFF"/>
        </w:rPr>
        <w:t>.</w:t>
      </w:r>
    </w:p>
    <w:p w14:paraId="640CBB1F" w14:textId="7572F6AA" w:rsidR="002C0C98" w:rsidRPr="00FD7C84" w:rsidRDefault="000C60B4" w:rsidP="000B6375">
      <w:pPr>
        <w:pStyle w:val="ListParagraph"/>
        <w:numPr>
          <w:ilvl w:val="0"/>
          <w:numId w:val="4"/>
        </w:numPr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D7C84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There are wide range of PGP distribution.viz, web sites and subsequent versions. Most of PGP versions are located at this web site </w:t>
      </w:r>
      <w:hyperlink r:id="rId9" w:history="1">
        <w:r w:rsidRPr="00FD7C84">
          <w:rPr>
            <w:rStyle w:val="Hyperlink"/>
            <w:rFonts w:ascii="Times New Roman" w:hAnsi="Times New Roman" w:cs="Times New Roman"/>
            <w:color w:val="0097A7"/>
            <w:sz w:val="24"/>
            <w:szCs w:val="24"/>
            <w:shd w:val="clear" w:color="auto" w:fill="FFFFFF"/>
          </w:rPr>
          <w:t>http://www.pgpi.org</w:t>
        </w:r>
      </w:hyperlink>
    </w:p>
    <w:p w14:paraId="432686EF" w14:textId="0759DF65" w:rsidR="00FD7C84" w:rsidRPr="00FD7C84" w:rsidRDefault="00FD7C84" w:rsidP="000B6375">
      <w:pPr>
        <w:pStyle w:val="ListParagraph"/>
        <w:numPr>
          <w:ilvl w:val="0"/>
          <w:numId w:val="4"/>
        </w:numPr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>The</w:t>
      </w:r>
      <w:r w:rsidRPr="00FD7C84">
        <w:rPr>
          <w:rFonts w:ascii="Times New Roman" w:eastAsia="Times New Roman" w:hAnsi="Times New Roman" w:cs="Times New Roman"/>
          <w:b/>
          <w:bCs/>
          <w:color w:val="CC0000"/>
          <w:sz w:val="24"/>
          <w:szCs w:val="24"/>
          <w:shd w:val="clear" w:color="auto" w:fill="FFFFFF"/>
          <w:lang w:eastAsia="en-IN"/>
        </w:rPr>
        <w:t xml:space="preserve"> primary use 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of PGP is to </w:t>
      </w:r>
      <w:r w:rsidRPr="002D655C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shd w:val="clear" w:color="auto" w:fill="FFFFFF"/>
          <w:lang w:eastAsia="en-IN"/>
        </w:rPr>
        <w:t>encrypt computer files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 and </w:t>
      </w:r>
      <w:r w:rsidRPr="00FD7C84">
        <w:rPr>
          <w:rFonts w:ascii="Times New Roman" w:eastAsia="Times New Roman" w:hAnsi="Times New Roman" w:cs="Times New Roman"/>
          <w:b/>
          <w:bCs/>
          <w:color w:val="38761D"/>
          <w:sz w:val="24"/>
          <w:szCs w:val="24"/>
          <w:shd w:val="clear" w:color="auto" w:fill="FFFFFF"/>
          <w:lang w:eastAsia="en-IN"/>
        </w:rPr>
        <w:t xml:space="preserve">data </w:t>
      </w:r>
      <w:proofErr w:type="gramStart"/>
      <w:r w:rsidRPr="00FD7C84">
        <w:rPr>
          <w:rFonts w:ascii="Times New Roman" w:eastAsia="Times New Roman" w:hAnsi="Times New Roman" w:cs="Times New Roman"/>
          <w:b/>
          <w:bCs/>
          <w:color w:val="38761D"/>
          <w:sz w:val="24"/>
          <w:szCs w:val="24"/>
          <w:shd w:val="clear" w:color="auto" w:fill="FFFFFF"/>
          <w:lang w:eastAsia="en-IN"/>
        </w:rPr>
        <w:t>communication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>(</w:t>
      </w:r>
      <w:proofErr w:type="gramEnd"/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>email and network connection).</w:t>
      </w:r>
      <w:r w:rsidR="002D655C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 </w:t>
      </w:r>
      <w:r w:rsidR="002D655C"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>Ex:</w:t>
      </w:r>
      <w:r w:rsidRPr="00FD7C84">
        <w:rPr>
          <w:rFonts w:ascii="Times New Roman" w:eastAsia="Times New Roman" w:hAnsi="Times New Roman" w:cs="Times New Roman"/>
          <w:b/>
          <w:bCs/>
          <w:color w:val="CC0000"/>
          <w:sz w:val="24"/>
          <w:szCs w:val="24"/>
          <w:shd w:val="clear" w:color="auto" w:fill="FFFFFF"/>
          <w:lang w:eastAsia="en-IN"/>
        </w:rPr>
        <w:t xml:space="preserve"> PGP VPN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 gateway is used for establishing secure connection to remote network systems. </w:t>
      </w:r>
    </w:p>
    <w:p w14:paraId="74344469" w14:textId="5AF48070" w:rsidR="00FD7C84" w:rsidRPr="00FD7C84" w:rsidRDefault="00FD7C84" w:rsidP="000B6375">
      <w:pPr>
        <w:pStyle w:val="ListParagraph"/>
        <w:numPr>
          <w:ilvl w:val="0"/>
          <w:numId w:val="4"/>
        </w:numPr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According to </w:t>
      </w:r>
      <w:r w:rsidRPr="00FD7C84">
        <w:rPr>
          <w:rFonts w:ascii="Times New Roman" w:eastAsia="Times New Roman" w:hAnsi="Times New Roman" w:cs="Times New Roman"/>
          <w:b/>
          <w:bCs/>
          <w:color w:val="1155CC"/>
          <w:sz w:val="24"/>
          <w:szCs w:val="24"/>
          <w:shd w:val="clear" w:color="auto" w:fill="FFFFFF"/>
          <w:lang w:eastAsia="en-IN"/>
        </w:rPr>
        <w:t>PGP International Organization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, PGP uses a public-key encryption system. PGP includes the best features of </w:t>
      </w:r>
      <w:r w:rsidRPr="00FD7C84">
        <w:rPr>
          <w:rFonts w:ascii="Times New Roman" w:eastAsia="Times New Roman" w:hAnsi="Times New Roman" w:cs="Times New Roman"/>
          <w:b/>
          <w:bCs/>
          <w:color w:val="CC0000"/>
          <w:sz w:val="24"/>
          <w:szCs w:val="24"/>
          <w:shd w:val="clear" w:color="auto" w:fill="FFFFFF"/>
          <w:lang w:eastAsia="en-IN"/>
        </w:rPr>
        <w:t>public key cryptography (PKC)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>. The Mathematical  Algorithms generate public/private keys for encrypting and decrypting computer files/data.</w:t>
      </w:r>
    </w:p>
    <w:p w14:paraId="441770A1" w14:textId="0B54A427" w:rsidR="00FD7C84" w:rsidRDefault="002D655C" w:rsidP="000B6375">
      <w:pPr>
        <w:spacing w:after="24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       </w:t>
      </w:r>
      <w:r w:rsidR="00FD7C84">
        <w:rPr>
          <w:noProof/>
        </w:rPr>
        <w:drawing>
          <wp:inline distT="0" distB="0" distL="0" distR="0" wp14:anchorId="2B6DB7D2" wp14:editId="10D18590">
            <wp:extent cx="5411470" cy="22815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470" cy="228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1876A" w14:textId="7C38E89D" w:rsidR="00FD7C84" w:rsidRDefault="002D655C" w:rsidP="000B6375">
      <w:pPr>
        <w:spacing w:after="24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   </w:t>
      </w:r>
    </w:p>
    <w:p w14:paraId="5906A5E3" w14:textId="16BF2E90" w:rsidR="00FD7C84" w:rsidRPr="00FD7C84" w:rsidRDefault="00FD7C84" w:rsidP="000B6375">
      <w:pPr>
        <w:pStyle w:val="ListParagraph"/>
        <w:numPr>
          <w:ilvl w:val="0"/>
          <w:numId w:val="4"/>
        </w:numPr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D655C"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  <w:shd w:val="clear" w:color="auto" w:fill="FFFFFF"/>
          <w:lang w:eastAsia="en-IN"/>
        </w:rPr>
        <w:t>User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 makes a </w:t>
      </w:r>
      <w:r w:rsidRPr="002D655C"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  <w:shd w:val="clear" w:color="auto" w:fill="FFFFFF"/>
          <w:lang w:eastAsia="en-IN"/>
        </w:rPr>
        <w:t>copy of public key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 available to other users such </w:t>
      </w:r>
      <w:r w:rsidRPr="002D655C"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  <w:shd w:val="clear" w:color="auto" w:fill="FFFFFF"/>
          <w:lang w:eastAsia="en-IN"/>
        </w:rPr>
        <w:t>friends or co- workers</w:t>
      </w:r>
      <w:r w:rsidRPr="00FD7C8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FFFFF"/>
          <w:lang w:eastAsia="en-IN"/>
        </w:rPr>
        <w:t xml:space="preserve"> to encrypt information intend to send to her or him. Therefore, recipient/owner/holder of the associated public key can decrypt information uses a corresponding private key.</w:t>
      </w:r>
    </w:p>
    <w:p w14:paraId="58448F4B" w14:textId="2A4DDB6F" w:rsidR="00FD7C84" w:rsidRPr="00FD7C84" w:rsidRDefault="00FD7C84" w:rsidP="000B6375">
      <w:pPr>
        <w:pStyle w:val="ListParagraph"/>
        <w:numPr>
          <w:ilvl w:val="0"/>
          <w:numId w:val="4"/>
        </w:numPr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D655C"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  <w:shd w:val="clear" w:color="auto" w:fill="FFFFFF"/>
          <w:lang w:eastAsia="en-IN"/>
        </w:rPr>
        <w:t>PGP</w:t>
      </w:r>
      <w:r w:rsidRPr="00FD7C8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uses a file called a </w:t>
      </w:r>
      <w:r w:rsidRPr="002D655C"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  <w:shd w:val="clear" w:color="auto" w:fill="FFFFFF"/>
          <w:lang w:eastAsia="en-IN"/>
        </w:rPr>
        <w:t>key ring</w:t>
      </w:r>
      <w:r w:rsidRPr="002D655C">
        <w:rPr>
          <w:rFonts w:ascii="Times New Roman" w:eastAsia="Times New Roman" w:hAnsi="Times New Roman" w:cs="Times New Roman"/>
          <w:color w:val="C00000"/>
          <w:sz w:val="24"/>
          <w:szCs w:val="24"/>
          <w:shd w:val="clear" w:color="auto" w:fill="FFFFFF"/>
          <w:lang w:eastAsia="en-IN"/>
        </w:rPr>
        <w:t xml:space="preserve"> </w:t>
      </w:r>
      <w:r w:rsidRPr="002D655C">
        <w:rPr>
          <w:rFonts w:ascii="Times New Roman" w:eastAsia="Times New Roman" w:hAnsi="Times New Roman" w:cs="Times New Roman"/>
          <w:color w:val="70AD47" w:themeColor="accent6"/>
          <w:sz w:val="24"/>
          <w:szCs w:val="24"/>
          <w:shd w:val="clear" w:color="auto" w:fill="FFFFFF"/>
          <w:lang w:eastAsia="en-IN"/>
        </w:rPr>
        <w:t>“keys.asc”</w:t>
      </w:r>
      <w:r w:rsidRPr="00FD7C8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to store public/private keys which is resided usually in HDD. Therefore, because the key ring file is stored in local hard disk it is more susceptible to be compromised. Ex: although the key.asc file is stored in encryption form but someone with sufficient privileges </w:t>
      </w:r>
      <w:r w:rsidR="00EE1232" w:rsidRPr="00FD7C8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>i.e.,</w:t>
      </w:r>
      <w:r w:rsidRPr="00FD7C8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/>
        </w:rPr>
        <w:t xml:space="preserve"> system administrator would have access to user key ring file. Indeed, it is essential to make sure the key ring file is well secured.</w:t>
      </w:r>
    </w:p>
    <w:p w14:paraId="544EE0D1" w14:textId="5FD19A98" w:rsidR="00072411" w:rsidRDefault="006540AF" w:rsidP="00604482">
      <w:pPr>
        <w:spacing w:after="0"/>
        <w:ind w:left="-7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1193495D" w14:textId="77777777" w:rsidR="00A90C78" w:rsidRDefault="00072411" w:rsidP="00A90C78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</w:t>
      </w:r>
    </w:p>
    <w:p w14:paraId="11C475BE" w14:textId="328CB292" w:rsidR="00072411" w:rsidRDefault="00072411" w:rsidP="008B0226">
      <w:pPr>
        <w:spacing w:after="0"/>
        <w:ind w:left="-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Installation of GPG</w:t>
      </w:r>
    </w:p>
    <w:p w14:paraId="37A6804D" w14:textId="5AAB5C1C" w:rsidR="00EB36D1" w:rsidRDefault="008469C5" w:rsidP="008B0226">
      <w:pPr>
        <w:spacing w:after="0"/>
        <w:ind w:left="-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3DCA8244" wp14:editId="1A819DC7">
            <wp:simplePos x="0" y="0"/>
            <wp:positionH relativeFrom="margin">
              <wp:posOffset>-301478</wp:posOffset>
            </wp:positionH>
            <wp:positionV relativeFrom="paragraph">
              <wp:posOffset>129425</wp:posOffset>
            </wp:positionV>
            <wp:extent cx="6218960" cy="414083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6888" cy="4146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2411" w:rsidRPr="006540AF">
        <w:rPr>
          <w:rFonts w:ascii="Courier New" w:hAnsi="Courier New" w:cs="Courier New"/>
          <w:color w:val="595959"/>
          <w:shd w:val="clear" w:color="auto" w:fill="FFFFFF"/>
        </w:rPr>
        <w:t>$ sudo apt-get install gnupg</w:t>
      </w:r>
    </w:p>
    <w:p w14:paraId="62553CEF" w14:textId="7EBC01B0" w:rsidR="00A541DE" w:rsidRDefault="00A541DE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4848FA82" w14:textId="48A4A99E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68C0C607" w14:textId="52166BD9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4DAFA46D" w14:textId="2CAF45AC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4EF88504" w14:textId="2F13D06F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262FEDF8" w14:textId="17C90D0D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170669EA" w14:textId="6C1A06B4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3D801948" w14:textId="7656BC97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788DDA19" w14:textId="74F4EAFD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72E7DA20" w14:textId="43A80552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1FE0F2D5" w14:textId="13D09944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44948EE8" w14:textId="123B45E2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06F49C4A" w14:textId="711C644C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6940B842" w14:textId="72E9B788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0B32CA68" w14:textId="368B9DC5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25306BEE" w14:textId="4DA94960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7270BF63" w14:textId="6A6B3F29" w:rsidR="00A90C78" w:rsidRDefault="00A90C78" w:rsidP="00EB36D1">
      <w:pPr>
        <w:spacing w:after="0"/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0E335A4C" w14:textId="77D973CF" w:rsidR="00B56221" w:rsidRDefault="00B56221" w:rsidP="00B56221">
      <w:pPr>
        <w:tabs>
          <w:tab w:val="left" w:pos="5349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E5CA760" w14:textId="77777777" w:rsidR="00B56221" w:rsidRDefault="00B56221" w:rsidP="008B0226">
      <w:pPr>
        <w:spacing w:after="0"/>
        <w:ind w:left="-567"/>
        <w:jc w:val="center"/>
        <w:rPr>
          <w:rFonts w:ascii="Times New Roman" w:hAnsi="Times New Roman" w:cs="Times New Roman"/>
          <w:sz w:val="24"/>
          <w:szCs w:val="24"/>
        </w:rPr>
      </w:pPr>
    </w:p>
    <w:p w14:paraId="346BD7CE" w14:textId="58FB0CCD" w:rsidR="00407039" w:rsidRDefault="00407039" w:rsidP="008B0226">
      <w:pPr>
        <w:spacing w:after="0"/>
        <w:ind w:left="-567"/>
        <w:jc w:val="center"/>
        <w:rPr>
          <w:rFonts w:ascii="Times New Roman" w:hAnsi="Times New Roman" w:cs="Times New Roman"/>
          <w:sz w:val="24"/>
          <w:szCs w:val="24"/>
        </w:rPr>
      </w:pPr>
    </w:p>
    <w:p w14:paraId="4BC6DBBC" w14:textId="77777777" w:rsidR="008469C5" w:rsidRDefault="008469C5" w:rsidP="008B0226">
      <w:pPr>
        <w:spacing w:after="0"/>
        <w:ind w:left="-567"/>
        <w:jc w:val="center"/>
        <w:rPr>
          <w:rFonts w:ascii="Times New Roman" w:hAnsi="Times New Roman" w:cs="Times New Roman"/>
          <w:sz w:val="24"/>
          <w:szCs w:val="24"/>
        </w:rPr>
      </w:pPr>
    </w:p>
    <w:p w14:paraId="57C31F1E" w14:textId="3D8FAC04" w:rsidR="006540AF" w:rsidRDefault="006540AF" w:rsidP="008B0226">
      <w:pPr>
        <w:spacing w:after="0"/>
        <w:ind w:left="-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2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40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neration of key</w:t>
      </w:r>
    </w:p>
    <w:p w14:paraId="5A6C062B" w14:textId="0116C966" w:rsidR="00176950" w:rsidRDefault="008469C5" w:rsidP="008B0226">
      <w:pPr>
        <w:spacing w:after="0"/>
        <w:ind w:left="-567"/>
        <w:jc w:val="center"/>
        <w:rPr>
          <w:rFonts w:ascii="Courier New" w:hAnsi="Courier New" w:cs="Courier New"/>
          <w:color w:val="595959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1CA815B9" wp14:editId="6238F158">
            <wp:simplePos x="0" y="0"/>
            <wp:positionH relativeFrom="margin">
              <wp:align>center</wp:align>
            </wp:positionH>
            <wp:positionV relativeFrom="paragraph">
              <wp:posOffset>233680</wp:posOffset>
            </wp:positionV>
            <wp:extent cx="6496692" cy="440574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692" cy="4405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40AF" w:rsidRPr="006540AF">
        <w:rPr>
          <w:rFonts w:ascii="Courier New" w:hAnsi="Courier New" w:cs="Courier New"/>
          <w:color w:val="595959"/>
          <w:shd w:val="clear" w:color="auto" w:fill="FFFFFF"/>
        </w:rPr>
        <w:t>$ gpg --gen-key</w:t>
      </w:r>
    </w:p>
    <w:p w14:paraId="518D5198" w14:textId="3E26732E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0DCD59EF" w14:textId="0933A524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076E2E94" w14:textId="529A3074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252CA55A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1886DBCC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1C76927F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7BDCEEE0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546437A1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3FBA28FC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51DFA8BB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4875D779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5DE66B26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5E86C0F0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3102ECB2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0BD63856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78D7AACF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6FF12BB8" w14:textId="1EE729CE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Courier New" w:hAnsi="Courier New" w:cs="Courier New"/>
          <w:color w:val="595959"/>
          <w:shd w:val="clear" w:color="auto" w:fill="FFFFFF"/>
        </w:rPr>
      </w:pPr>
    </w:p>
    <w:p w14:paraId="72D5835F" w14:textId="54235B2F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2FD3719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2C68BE5" w14:textId="7A44F902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0BEE17B" w14:textId="77777777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752A395" w14:textId="109A9271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BD4F7B3" w14:textId="1DBF14AD" w:rsidR="008B0226" w:rsidRDefault="008B0226" w:rsidP="008B0226">
      <w:pPr>
        <w:tabs>
          <w:tab w:val="left" w:pos="5564"/>
        </w:tabs>
        <w:spacing w:after="0"/>
        <w:ind w:right="57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688FB1A" w14:textId="255176DC" w:rsidR="00407039" w:rsidRDefault="00441A0C" w:rsidP="007118E2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Courier New" w:eastAsia="Times New Roman" w:hAnsi="Courier New" w:cs="Courier New"/>
          <w:noProof/>
          <w:color w:val="595959"/>
          <w:sz w:val="20"/>
          <w:szCs w:val="20"/>
          <w:lang w:eastAsia="en-IN"/>
        </w:rPr>
        <w:drawing>
          <wp:anchor distT="0" distB="0" distL="114300" distR="114300" simplePos="0" relativeHeight="251679744" behindDoc="0" locked="0" layoutInCell="1" allowOverlap="1" wp14:anchorId="3D3889F2" wp14:editId="33CAD78E">
            <wp:simplePos x="0" y="0"/>
            <wp:positionH relativeFrom="margin">
              <wp:align>center</wp:align>
            </wp:positionH>
            <wp:positionV relativeFrom="paragraph">
              <wp:posOffset>103332</wp:posOffset>
            </wp:positionV>
            <wp:extent cx="6547769" cy="4440382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7769" cy="4440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18E2">
        <w:rPr>
          <w:rFonts w:ascii="Times New Roman" w:eastAsia="Times New Roman" w:hAnsi="Times New Roman" w:cs="Times New Roman"/>
          <w:sz w:val="24"/>
          <w:szCs w:val="24"/>
          <w:lang w:eastAsia="en-IN"/>
        </w:rPr>
        <w:t>Key has been generated.</w:t>
      </w:r>
    </w:p>
    <w:p w14:paraId="56D3C63E" w14:textId="27214829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BBB8267" w14:textId="7763D2A8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D182DB0" w14:textId="20379A9E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B90F672" w14:textId="6298B325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8A38206" w14:textId="6FEDFE26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3440D65" w14:textId="55CA0556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5CA8401" w14:textId="48373870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4AB69F3" w14:textId="656FD018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6805FBB" w14:textId="16DBA31C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C169716" w14:textId="2DE98349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7361A47" w14:textId="09B791D5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16ED9F0" w14:textId="1BE6815F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47B1557" w14:textId="1900DC53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1111F5D" w14:textId="791C83A0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5F28B68" w14:textId="54DAFF67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084FE76" w14:textId="3922F239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CB34A34" w14:textId="55326A08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A1A9724" w14:textId="3924F893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A60F797" w14:textId="5507540A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52FEAF6" w14:textId="6A55A559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2B53A32" w14:textId="2D867B76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B65B921" w14:textId="387C1655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B7191B9" w14:textId="77777777" w:rsidR="007118E2" w:rsidRDefault="007118E2" w:rsidP="008B0226">
      <w:pPr>
        <w:tabs>
          <w:tab w:val="left" w:pos="5564"/>
        </w:tabs>
        <w:spacing w:after="0"/>
        <w:ind w:right="57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9774028" w14:textId="34AB8E33" w:rsidR="00176950" w:rsidRPr="008B0226" w:rsidRDefault="00176950" w:rsidP="008B0226">
      <w:pPr>
        <w:tabs>
          <w:tab w:val="left" w:pos="5564"/>
        </w:tabs>
        <w:spacing w:after="0"/>
        <w:ind w:right="57"/>
        <w:jc w:val="center"/>
        <w:rPr>
          <w:rFonts w:ascii="Courier New" w:hAnsi="Courier New" w:cs="Courier New"/>
          <w:color w:val="595959"/>
          <w:shd w:val="clear" w:color="auto" w:fill="FFFFFF"/>
        </w:rPr>
      </w:pPr>
      <w:r w:rsidRPr="00176950">
        <w:rPr>
          <w:rFonts w:ascii="Times New Roman" w:eastAsia="Times New Roman" w:hAnsi="Times New Roman" w:cs="Times New Roman"/>
          <w:sz w:val="24"/>
          <w:szCs w:val="24"/>
          <w:lang w:eastAsia="en-IN"/>
        </w:rPr>
        <w:t>Step 3: Export the PUBLIC KEY</w:t>
      </w:r>
    </w:p>
    <w:p w14:paraId="1A56AF81" w14:textId="2B74F544" w:rsidR="00176950" w:rsidRDefault="00176950" w:rsidP="008B022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lang w:eastAsia="en-IN"/>
        </w:rPr>
      </w:pPr>
      <w:r w:rsidRPr="00176950">
        <w:rPr>
          <w:rFonts w:ascii="Times New Roman" w:eastAsia="Times New Roman" w:hAnsi="Times New Roman" w:cs="Times New Roman"/>
          <w:sz w:val="24"/>
          <w:szCs w:val="24"/>
          <w:lang w:eastAsia="en-IN"/>
        </w:rPr>
        <w:t>to export a public key into file public.key:</w:t>
      </w:r>
    </w:p>
    <w:p w14:paraId="533D8ECD" w14:textId="4DB3143C" w:rsidR="00072411" w:rsidRDefault="00176950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  <w:r w:rsidRPr="00176950"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  <w:t>gpg --export -a “User name” &gt; public key</w:t>
      </w:r>
    </w:p>
    <w:p w14:paraId="500FB8BD" w14:textId="5038A022" w:rsidR="007118E2" w:rsidRDefault="007118E2" w:rsidP="007118E2">
      <w:pPr>
        <w:shd w:val="clear" w:color="auto" w:fill="FFFFFF"/>
        <w:spacing w:after="0" w:line="240" w:lineRule="auto"/>
        <w:ind w:right="-227"/>
        <w:rPr>
          <w:rFonts w:ascii="Courier New" w:eastAsia="Times New Roman" w:hAnsi="Courier New" w:cs="Courier New"/>
          <w:noProof/>
          <w:color w:val="595959"/>
          <w:sz w:val="20"/>
          <w:szCs w:val="20"/>
          <w:lang w:eastAsia="en-IN"/>
        </w:rPr>
      </w:pPr>
      <w:r>
        <w:rPr>
          <w:rFonts w:ascii="Courier New" w:eastAsia="Times New Roman" w:hAnsi="Courier New" w:cs="Courier New"/>
          <w:noProof/>
          <w:color w:val="595959"/>
          <w:sz w:val="20"/>
          <w:szCs w:val="20"/>
          <w:lang w:eastAsia="en-IN"/>
        </w:rPr>
        <w:drawing>
          <wp:anchor distT="0" distB="0" distL="114300" distR="114300" simplePos="0" relativeHeight="251680768" behindDoc="0" locked="0" layoutInCell="1" allowOverlap="1" wp14:anchorId="7652463C" wp14:editId="2696C15A">
            <wp:simplePos x="0" y="0"/>
            <wp:positionH relativeFrom="column">
              <wp:posOffset>-342900</wp:posOffset>
            </wp:positionH>
            <wp:positionV relativeFrom="paragraph">
              <wp:posOffset>197485</wp:posOffset>
            </wp:positionV>
            <wp:extent cx="6108700" cy="3662923"/>
            <wp:effectExtent l="0" t="0" r="635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710" t="10669" r="17350" b="18425"/>
                    <a:stretch/>
                  </pic:blipFill>
                  <pic:spPr bwMode="auto">
                    <a:xfrm>
                      <a:off x="0" y="0"/>
                      <a:ext cx="6108700" cy="3662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4719B2" w14:textId="2829373B" w:rsidR="00072411" w:rsidRDefault="00072411" w:rsidP="007118E2">
      <w:pPr>
        <w:shd w:val="clear" w:color="auto" w:fill="FFFFFF"/>
        <w:spacing w:after="0" w:line="240" w:lineRule="auto"/>
        <w:ind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35701009" w14:textId="4EAB4EF8" w:rsidR="007118E2" w:rsidRDefault="007118E2" w:rsidP="007118E2">
      <w:pPr>
        <w:shd w:val="clear" w:color="auto" w:fill="FFFFFF"/>
        <w:spacing w:after="0" w:line="240" w:lineRule="auto"/>
        <w:ind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2902F897" w14:textId="72078701" w:rsidR="007118E2" w:rsidRDefault="007118E2" w:rsidP="007118E2">
      <w:pPr>
        <w:shd w:val="clear" w:color="auto" w:fill="FFFFFF"/>
        <w:spacing w:after="0" w:line="240" w:lineRule="auto"/>
        <w:ind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25D31C83" w14:textId="77777777" w:rsidR="007118E2" w:rsidRDefault="007118E2" w:rsidP="007118E2">
      <w:pPr>
        <w:shd w:val="clear" w:color="auto" w:fill="FFFFFF"/>
        <w:spacing w:after="0" w:line="240" w:lineRule="auto"/>
        <w:ind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16205B9E" w14:textId="5753BF5D" w:rsidR="00072411" w:rsidRDefault="00072411" w:rsidP="008B0226">
      <w:pPr>
        <w:shd w:val="clear" w:color="auto" w:fill="FFFFFF"/>
        <w:spacing w:after="0" w:line="240" w:lineRule="auto"/>
        <w:ind w:left="-1077" w:right="-227"/>
        <w:jc w:val="right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59356EC5" w14:textId="13507B0D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5622A1A8" w14:textId="40B2885F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6C96E333" w14:textId="42CCBB84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065D6EB4" w14:textId="379AFD32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66B9BB71" w14:textId="00120830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2DE0E880" w14:textId="28443E5C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5D190A50" w14:textId="64EA6DDB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327094A3" w14:textId="364150F1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21DD8001" w14:textId="69B30E2C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78237FFF" w14:textId="19F64524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5D1A8522" w14:textId="5FBFB5A9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0357A2AD" w14:textId="7F300811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6338801C" w14:textId="69E6B0A7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16FFB3F6" w14:textId="259D8BA1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3C8153BC" w14:textId="00CDBB82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7610A784" w14:textId="51866BE5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6B237609" w14:textId="75D812EC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67A36D26" w14:textId="3A796CF4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105E054A" w14:textId="68D89C58" w:rsidR="00072411" w:rsidRDefault="00072411" w:rsidP="00072411">
      <w:pPr>
        <w:shd w:val="clear" w:color="auto" w:fill="FFFFFF"/>
        <w:spacing w:after="0" w:line="240" w:lineRule="auto"/>
        <w:ind w:left="-1077" w:right="-227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</w:p>
    <w:p w14:paraId="62288973" w14:textId="221E035B" w:rsidR="00072411" w:rsidRDefault="00072411" w:rsidP="00F0497A">
      <w:pPr>
        <w:shd w:val="clear" w:color="auto" w:fill="FFFFFF"/>
        <w:spacing w:after="0" w:line="240" w:lineRule="auto"/>
        <w:ind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322D8671" w14:textId="0A8A3AF1" w:rsidR="00072411" w:rsidRDefault="00072411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0448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ep 4: Export the PRIVATE KEY</w:t>
      </w:r>
    </w:p>
    <w:p w14:paraId="0F26A80B" w14:textId="4953F3AB" w:rsidR="00072411" w:rsidRDefault="00F0497A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noProof/>
          <w:color w:val="595959"/>
          <w:sz w:val="20"/>
          <w:szCs w:val="20"/>
          <w:shd w:val="clear" w:color="auto" w:fill="FFFFFF"/>
        </w:rPr>
        <w:drawing>
          <wp:anchor distT="0" distB="0" distL="114300" distR="114300" simplePos="0" relativeHeight="251682816" behindDoc="0" locked="0" layoutInCell="1" allowOverlap="1" wp14:anchorId="2EC150EB" wp14:editId="34B7CADA">
            <wp:simplePos x="0" y="0"/>
            <wp:positionH relativeFrom="margin">
              <wp:align>center</wp:align>
            </wp:positionH>
            <wp:positionV relativeFrom="paragraph">
              <wp:posOffset>135890</wp:posOffset>
            </wp:positionV>
            <wp:extent cx="5492750" cy="393024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55" t="-889" r="13361" b="9759"/>
                    <a:stretch/>
                  </pic:blipFill>
                  <pic:spPr bwMode="auto">
                    <a:xfrm>
                      <a:off x="0" y="0"/>
                      <a:ext cx="5492750" cy="3930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2411" w:rsidRPr="00604482"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  <w:t>gpg --export-secret-key -a “UserName” &gt;</w:t>
      </w:r>
      <w:r w:rsidR="00072411"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  <w:t xml:space="preserve"> </w:t>
      </w:r>
      <w:r w:rsidR="00072411" w:rsidRPr="00604482"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  <w:t>private.key</w:t>
      </w:r>
    </w:p>
    <w:p w14:paraId="7DF04087" w14:textId="77777777" w:rsidR="00F0497A" w:rsidRDefault="00F0497A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noProof/>
          <w:color w:val="595959"/>
          <w:sz w:val="20"/>
          <w:szCs w:val="20"/>
          <w:shd w:val="clear" w:color="auto" w:fill="FFFFFF"/>
        </w:rPr>
      </w:pPr>
    </w:p>
    <w:p w14:paraId="3C307460" w14:textId="35278CDE" w:rsidR="00F0497A" w:rsidRDefault="00F0497A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noProof/>
          <w:color w:val="595959"/>
          <w:sz w:val="20"/>
          <w:szCs w:val="20"/>
          <w:shd w:val="clear" w:color="auto" w:fill="FFFFFF"/>
        </w:rPr>
      </w:pPr>
    </w:p>
    <w:p w14:paraId="33714EDB" w14:textId="128C316F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106E655" w14:textId="69A758BA" w:rsidR="007118E2" w:rsidRDefault="007118E2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25F6F299" w14:textId="77777777" w:rsidR="007118E2" w:rsidRDefault="007118E2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F9B8C79" w14:textId="66F74A2B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DDD343D" w14:textId="47056B54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2C07E54C" w14:textId="422044A9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49FC68F4" w14:textId="08775E21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5A93610B" w14:textId="49A7B96B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631A9E57" w14:textId="066E2644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2869768C" w14:textId="7C7A450A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1A0C6EC6" w14:textId="6A026DAE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A369E8C" w14:textId="2FD9829B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2C3FA867" w14:textId="212C5408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3CA07DDD" w14:textId="1F8AD93A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26F3F965" w14:textId="770DF7E3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12B63285" w14:textId="28994232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4F36842D" w14:textId="79799CF8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4987C224" w14:textId="47680987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596E65B3" w14:textId="45BBC4F4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6E8EE8A1" w14:textId="7B7F5E33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604DB227" w14:textId="70670C45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FE4FC6D" w14:textId="3DAA1422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4E806D9D" w14:textId="6A5DE44B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23613EA5" w14:textId="0C2B13D5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5CB222A2" w14:textId="38E786C1" w:rsidR="008B0226" w:rsidRDefault="008B0226" w:rsidP="008B0226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588734DD" w14:textId="77777777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4081CB6" w14:textId="42584F00" w:rsidR="00404F9B" w:rsidRDefault="00404F9B" w:rsidP="002214E7">
      <w:pPr>
        <w:shd w:val="clear" w:color="auto" w:fill="FFFFFF"/>
        <w:spacing w:after="0" w:line="240" w:lineRule="auto"/>
        <w:ind w:right="-227"/>
        <w:jc w:val="center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  <w:r w:rsidRPr="006B34F2">
        <w:rPr>
          <w:rFonts w:ascii="Times New Roman" w:eastAsia="Times New Roman" w:hAnsi="Times New Roman" w:cs="Times New Roman"/>
          <w:noProof/>
          <w:lang w:eastAsia="en-IN"/>
        </w:rPr>
        <w:t>It asks you for a Passphrase.i.e, the password you entered during the installation</w:t>
      </w:r>
      <w:r w:rsidRPr="00984857"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  <w:t>.</w:t>
      </w:r>
    </w:p>
    <w:p w14:paraId="55A6B35B" w14:textId="1E5DC52D" w:rsidR="002214E7" w:rsidRDefault="00F0497A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  <w:r>
        <w:rPr>
          <w:rFonts w:ascii="Courier New" w:hAnsi="Courier New" w:cs="Courier New"/>
          <w:noProof/>
          <w:color w:val="595959"/>
          <w:sz w:val="20"/>
          <w:szCs w:val="20"/>
          <w:shd w:val="clear" w:color="auto" w:fill="FFFFFF"/>
        </w:rPr>
        <w:drawing>
          <wp:anchor distT="0" distB="0" distL="114300" distR="114300" simplePos="0" relativeHeight="251681792" behindDoc="0" locked="0" layoutInCell="1" allowOverlap="1" wp14:anchorId="31F1A710" wp14:editId="0E622166">
            <wp:simplePos x="0" y="0"/>
            <wp:positionH relativeFrom="margin">
              <wp:align>right</wp:align>
            </wp:positionH>
            <wp:positionV relativeFrom="paragraph">
              <wp:posOffset>135890</wp:posOffset>
            </wp:positionV>
            <wp:extent cx="5670550" cy="3970334"/>
            <wp:effectExtent l="0" t="0" r="635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66" t="-1555" r="10592" b="8646"/>
                    <a:stretch/>
                  </pic:blipFill>
                  <pic:spPr bwMode="auto">
                    <a:xfrm>
                      <a:off x="0" y="0"/>
                      <a:ext cx="5670550" cy="3970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53993" w14:textId="70022BF8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37992332" w14:textId="28264D20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4A4982E3" w14:textId="41AF547F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08090B66" w14:textId="2AEE0947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4C0F178A" w14:textId="7A06D542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733033CB" w14:textId="18786739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7D52BD4D" w14:textId="6A352037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1321D7E4" w14:textId="14640D9D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5D6AF3F6" w14:textId="6B1DF97C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77F8F112" w14:textId="75757411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0E46BDCF" w14:textId="4AEC747B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6C3D7B0E" w14:textId="0DA6C944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5283EEDF" w14:textId="06F433BC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1EC707AF" w14:textId="547E88E8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15571F4D" w14:textId="296701EE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3F39397A" w14:textId="115ED657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7E5172FC" w14:textId="15B53445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63A30552" w14:textId="000FF4DB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7F3135C5" w14:textId="1DE8B9F6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0432C925" w14:textId="2B5B3B74" w:rsid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20"/>
          <w:szCs w:val="20"/>
          <w:lang w:eastAsia="en-IN"/>
        </w:rPr>
      </w:pPr>
    </w:p>
    <w:p w14:paraId="66048EA8" w14:textId="148A634E" w:rsidR="006D70B9" w:rsidRPr="006D70B9" w:rsidRDefault="006D70B9" w:rsidP="006D70B9">
      <w:pPr>
        <w:shd w:val="clear" w:color="auto" w:fill="FFFFFF"/>
        <w:spacing w:after="0" w:line="240" w:lineRule="auto"/>
        <w:ind w:right="-227"/>
        <w:rPr>
          <w:rFonts w:ascii="Times New Roman" w:eastAsia="Times New Roman" w:hAnsi="Times New Roman" w:cs="Times New Roman"/>
          <w:noProof/>
          <w:sz w:val="16"/>
          <w:szCs w:val="16"/>
          <w:lang w:eastAsia="en-IN"/>
        </w:rPr>
      </w:pPr>
    </w:p>
    <w:p w14:paraId="74B5059F" w14:textId="52B46D7A" w:rsidR="00404F9B" w:rsidRDefault="00404F9B" w:rsidP="00604482">
      <w:pPr>
        <w:shd w:val="clear" w:color="auto" w:fill="FFFFFF"/>
        <w:spacing w:after="0" w:line="240" w:lineRule="auto"/>
        <w:ind w:left="-1077" w:right="-227"/>
        <w:jc w:val="right"/>
        <w:rPr>
          <w:rFonts w:ascii="Times New Roman" w:eastAsia="Times New Roman" w:hAnsi="Times New Roman" w:cs="Times New Roman"/>
          <w:sz w:val="16"/>
          <w:szCs w:val="16"/>
          <w:lang w:eastAsia="en-IN"/>
        </w:rPr>
      </w:pPr>
    </w:p>
    <w:p w14:paraId="724F345C" w14:textId="6398AA53" w:rsidR="00404F9B" w:rsidRDefault="00404F9B" w:rsidP="00604482">
      <w:pPr>
        <w:shd w:val="clear" w:color="auto" w:fill="FFFFFF"/>
        <w:spacing w:after="0" w:line="240" w:lineRule="auto"/>
        <w:ind w:left="-1077" w:right="-227"/>
        <w:jc w:val="right"/>
        <w:rPr>
          <w:rFonts w:ascii="Times New Roman" w:eastAsia="Times New Roman" w:hAnsi="Times New Roman" w:cs="Times New Roman"/>
          <w:sz w:val="16"/>
          <w:szCs w:val="16"/>
          <w:lang w:eastAsia="en-IN"/>
        </w:rPr>
      </w:pPr>
    </w:p>
    <w:p w14:paraId="7138606C" w14:textId="77777777" w:rsidR="002214E7" w:rsidRDefault="002214E7" w:rsidP="002214E7">
      <w:pPr>
        <w:shd w:val="clear" w:color="auto" w:fill="FFFFFF"/>
        <w:spacing w:after="0" w:line="240" w:lineRule="auto"/>
        <w:ind w:right="-113"/>
        <w:jc w:val="center"/>
        <w:rPr>
          <w:rFonts w:ascii="Times New Roman" w:eastAsia="Times New Roman" w:hAnsi="Times New Roman" w:cs="Times New Roman"/>
          <w:sz w:val="16"/>
          <w:szCs w:val="16"/>
          <w:lang w:eastAsia="en-IN"/>
        </w:rPr>
      </w:pPr>
    </w:p>
    <w:p w14:paraId="692F02F9" w14:textId="77777777" w:rsidR="002214E7" w:rsidRDefault="002214E7" w:rsidP="002214E7">
      <w:pPr>
        <w:shd w:val="clear" w:color="auto" w:fill="FFFFFF"/>
        <w:spacing w:after="0" w:line="240" w:lineRule="auto"/>
        <w:ind w:right="-113"/>
        <w:jc w:val="center"/>
        <w:rPr>
          <w:rFonts w:ascii="Times New Roman" w:eastAsia="Times New Roman" w:hAnsi="Times New Roman" w:cs="Times New Roman"/>
          <w:sz w:val="16"/>
          <w:szCs w:val="16"/>
          <w:lang w:eastAsia="en-IN"/>
        </w:rPr>
      </w:pPr>
    </w:p>
    <w:p w14:paraId="2CB00403" w14:textId="77777777" w:rsidR="00F45102" w:rsidRDefault="00F45102" w:rsidP="002214E7">
      <w:pPr>
        <w:shd w:val="clear" w:color="auto" w:fill="FFFFFF"/>
        <w:spacing w:after="0" w:line="240" w:lineRule="auto"/>
        <w:ind w:right="-113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B047832" w14:textId="77777777" w:rsidR="00F45102" w:rsidRDefault="00F45102" w:rsidP="002214E7">
      <w:pPr>
        <w:shd w:val="clear" w:color="auto" w:fill="FFFFFF"/>
        <w:spacing w:after="0" w:line="240" w:lineRule="auto"/>
        <w:ind w:right="-113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636D013" w14:textId="77777777" w:rsidR="00F0497A" w:rsidRDefault="00F0497A" w:rsidP="002214E7">
      <w:pPr>
        <w:shd w:val="clear" w:color="auto" w:fill="FFFFFF"/>
        <w:spacing w:after="0" w:line="240" w:lineRule="auto"/>
        <w:ind w:right="-113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DD3B9D4" w14:textId="77777777" w:rsidR="00F0497A" w:rsidRDefault="00F0497A" w:rsidP="002214E7">
      <w:pPr>
        <w:shd w:val="clear" w:color="auto" w:fill="FFFFFF"/>
        <w:spacing w:after="0" w:line="240" w:lineRule="auto"/>
        <w:ind w:right="-113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053E07B" w14:textId="739BB82A" w:rsidR="00F829A4" w:rsidRPr="006B34F2" w:rsidRDefault="00D30DAF" w:rsidP="002214E7">
      <w:pPr>
        <w:shd w:val="clear" w:color="auto" w:fill="FFFFFF"/>
        <w:spacing w:after="0" w:line="240" w:lineRule="auto"/>
        <w:ind w:right="-113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6B34F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</w:t>
      </w:r>
      <w:r w:rsidRPr="00D30DAF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ep 5: Import a public key</w:t>
      </w:r>
      <w:r w:rsidR="00F829A4" w:rsidRPr="006B34F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and Private Key</w:t>
      </w:r>
      <w:r w:rsidRPr="00D30DAF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</w:t>
      </w:r>
    </w:p>
    <w:p w14:paraId="007A7E3B" w14:textId="5209B7CC" w:rsidR="003949A9" w:rsidRPr="003949A9" w:rsidRDefault="00F0497A" w:rsidP="002214E7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noProof/>
          <w:color w:val="595959"/>
          <w:sz w:val="20"/>
          <w:szCs w:val="20"/>
          <w:shd w:val="clear" w:color="auto" w:fill="FFFFFF"/>
        </w:rPr>
        <w:drawing>
          <wp:anchor distT="0" distB="0" distL="114300" distR="114300" simplePos="0" relativeHeight="251683840" behindDoc="0" locked="0" layoutInCell="1" allowOverlap="1" wp14:anchorId="29D4F474" wp14:editId="654DD442">
            <wp:simplePos x="0" y="0"/>
            <wp:positionH relativeFrom="margin">
              <wp:align>center</wp:align>
            </wp:positionH>
            <wp:positionV relativeFrom="paragraph">
              <wp:posOffset>150033</wp:posOffset>
            </wp:positionV>
            <wp:extent cx="6619271" cy="4488872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271" cy="448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0DAF" w:rsidRPr="00D30DAF"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  <w:t>gpg --import public.key</w:t>
      </w:r>
      <w:r w:rsidR="00F829A4"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  <w:t xml:space="preserve"> and</w:t>
      </w:r>
    </w:p>
    <w:p w14:paraId="16E6D65F" w14:textId="199ED9F2" w:rsidR="00F829A4" w:rsidRDefault="00F829A4" w:rsidP="002214E7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  <w:r w:rsidRPr="00F829A4"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  <w:t>gpg --allow-secret-key-import --import private.key</w:t>
      </w:r>
    </w:p>
    <w:p w14:paraId="6F0AF8F9" w14:textId="0ABF59E4" w:rsidR="006D70B9" w:rsidRDefault="006D70B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61A68D9C" w14:textId="353B9D66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1E5FD53F" w14:textId="3B2A7476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448EFDD2" w14:textId="7641A784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37EF00F1" w14:textId="3940AA11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1FC61707" w14:textId="0D6E1D32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5462BCBD" w14:textId="6AEF73A0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F33C093" w14:textId="5227B482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E2118DD" w14:textId="56C3CA0C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302B20A0" w14:textId="2B49909D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7637C45" w14:textId="46ACDE07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1C74D32B" w14:textId="366563D1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4FF7AABE" w14:textId="48AFB304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11CF256B" w14:textId="52DB403A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403BE06A" w14:textId="6B14FC30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B5C996F" w14:textId="4F279837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37BA28E6" w14:textId="26F0616F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81DFF39" w14:textId="13BC97F1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5FA4502D" w14:textId="01BAA841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10E9F86" w14:textId="2905EC7D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DC14508" w14:textId="041B931A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5CE69DA" w14:textId="08F1E0F9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774BB38" w14:textId="0E035ACF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1E0481B5" w14:textId="415D59FA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80F9D4E" w14:textId="58884422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F47205A" w14:textId="1511012D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3796A083" w14:textId="3FFCE111" w:rsidR="00821159" w:rsidRDefault="0082115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35526F8" w14:textId="195DC38E" w:rsidR="00F45102" w:rsidRDefault="00F45102" w:rsidP="00F0497A">
      <w:pPr>
        <w:shd w:val="clear" w:color="auto" w:fill="FFFFFF"/>
        <w:spacing w:after="0" w:line="240" w:lineRule="auto"/>
        <w:ind w:right="-22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8C6CB3D" w14:textId="587E0612" w:rsidR="00F0497A" w:rsidRDefault="00F0497A" w:rsidP="00F0497A">
      <w:pPr>
        <w:shd w:val="clear" w:color="auto" w:fill="FFFFFF"/>
        <w:spacing w:after="0" w:line="240" w:lineRule="auto"/>
        <w:ind w:right="-22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A1B9E03" w14:textId="17209B84" w:rsidR="006D70B9" w:rsidRPr="006B34F2" w:rsidRDefault="00B25C7D" w:rsidP="00821159">
      <w:pPr>
        <w:shd w:val="clear" w:color="auto" w:fill="FFFFFF"/>
        <w:spacing w:after="0" w:line="240" w:lineRule="auto"/>
        <w:ind w:left="-1077" w:right="-227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Courier New" w:hAnsi="Courier New" w:cs="Courier New"/>
          <w:noProof/>
          <w:color w:val="595959"/>
          <w:sz w:val="20"/>
          <w:szCs w:val="20"/>
          <w:shd w:val="clear" w:color="auto" w:fill="FFFFFF"/>
        </w:rPr>
        <w:drawing>
          <wp:anchor distT="0" distB="0" distL="114300" distR="114300" simplePos="0" relativeHeight="251684864" behindDoc="0" locked="0" layoutInCell="1" allowOverlap="1" wp14:anchorId="43699EEA" wp14:editId="14107D25">
            <wp:simplePos x="0" y="0"/>
            <wp:positionH relativeFrom="margin">
              <wp:align>center</wp:align>
            </wp:positionH>
            <wp:positionV relativeFrom="paragraph">
              <wp:posOffset>213706</wp:posOffset>
            </wp:positionV>
            <wp:extent cx="6449291" cy="437360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9291" cy="437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0B9" w:rsidRPr="006B34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ep 6: List the keys in your public key ring:</w:t>
      </w:r>
    </w:p>
    <w:p w14:paraId="43A05CF9" w14:textId="1D851FC5" w:rsidR="006D70B9" w:rsidRDefault="006D70B9" w:rsidP="00821159">
      <w:pPr>
        <w:shd w:val="clear" w:color="auto" w:fill="FFFFFF"/>
        <w:spacing w:after="0" w:line="240" w:lineRule="auto"/>
        <w:ind w:left="-1077" w:right="-227"/>
        <w:jc w:val="center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  <w:r w:rsidRPr="003949A9"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  <w:t>gpg --list-keys</w:t>
      </w:r>
    </w:p>
    <w:p w14:paraId="7169304B" w14:textId="0DFC4DFE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EBC1537" w14:textId="1B46CC4A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2881C396" w14:textId="4D57885B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79DD4E64" w14:textId="2577E948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60706D1D" w14:textId="1556917A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E675B4B" w14:textId="64B5C4FF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044E7CAF" w14:textId="273AD25A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14D46D2F" w14:textId="32BE2BCC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643451D4" w14:textId="6273611C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599D155A" w14:textId="7A626502" w:rsidR="003949A9" w:rsidRDefault="003949A9" w:rsidP="00F829A4">
      <w:pPr>
        <w:shd w:val="clear" w:color="auto" w:fill="FFFFFF"/>
        <w:spacing w:after="0" w:line="240" w:lineRule="auto"/>
        <w:ind w:left="-1077" w:right="-227"/>
        <w:rPr>
          <w:rFonts w:ascii="Courier New" w:hAnsi="Courier New" w:cs="Courier New"/>
          <w:color w:val="595959"/>
          <w:sz w:val="20"/>
          <w:szCs w:val="20"/>
          <w:shd w:val="clear" w:color="auto" w:fill="FFFFFF"/>
        </w:rPr>
      </w:pPr>
    </w:p>
    <w:p w14:paraId="4D03F076" w14:textId="1AB152D2" w:rsidR="006B34F2" w:rsidRDefault="006B34F2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05156A12" w14:textId="419C383A" w:rsidR="006B34F2" w:rsidRDefault="006B34F2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5CFBCEBD" w14:textId="5DB8C12E" w:rsidR="00821159" w:rsidRDefault="0082115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31C0AAA7" w14:textId="1CA5CB4E" w:rsidR="00821159" w:rsidRDefault="0082115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3B79E06F" w14:textId="278E24CB" w:rsidR="00821159" w:rsidRDefault="0082115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200EA248" w14:textId="1EEAEC49" w:rsidR="00821159" w:rsidRDefault="0082115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4691F0AE" w14:textId="79306A32" w:rsidR="00821159" w:rsidRDefault="0082115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114EE34F" w14:textId="44B2ACB3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4CB2A279" w14:textId="5D04C9D4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04817C31" w14:textId="77777777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13B5F3C2" w14:textId="77777777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48ADB500" w14:textId="77777777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6B039EBA" w14:textId="77777777" w:rsidR="00B25C7D" w:rsidRDefault="00B25C7D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2D568A02" w14:textId="27FFE239" w:rsidR="00220B52" w:rsidRDefault="00B25C7D" w:rsidP="00B25C7D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>
        <w:rPr>
          <w:noProof/>
          <w:color w:val="000000"/>
        </w:rPr>
        <w:drawing>
          <wp:anchor distT="0" distB="0" distL="114300" distR="114300" simplePos="0" relativeHeight="251685888" behindDoc="0" locked="0" layoutInCell="1" allowOverlap="1" wp14:anchorId="4CD6F52A" wp14:editId="1C4972A2">
            <wp:simplePos x="0" y="0"/>
            <wp:positionH relativeFrom="margin">
              <wp:align>center</wp:align>
            </wp:positionH>
            <wp:positionV relativeFrom="paragraph">
              <wp:posOffset>182880</wp:posOffset>
            </wp:positionV>
            <wp:extent cx="6576060" cy="4459568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6060" cy="4459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9A9" w:rsidRPr="003949A9">
        <w:rPr>
          <w:color w:val="000000"/>
        </w:rPr>
        <w:t xml:space="preserve">Step </w:t>
      </w:r>
      <w:r w:rsidR="005642DD" w:rsidRPr="006B34F2">
        <w:rPr>
          <w:color w:val="000000"/>
        </w:rPr>
        <w:t>7</w:t>
      </w:r>
      <w:r w:rsidR="003949A9" w:rsidRPr="003949A9">
        <w:rPr>
          <w:color w:val="000000"/>
        </w:rPr>
        <w:t>:  List the keys in your secret key</w:t>
      </w:r>
    </w:p>
    <w:p w14:paraId="4C9DE8E1" w14:textId="37742750" w:rsidR="009733C9" w:rsidRDefault="009733C9" w:rsidP="00B25C7D">
      <w:pPr>
        <w:shd w:val="clear" w:color="auto" w:fill="FFFFFF"/>
        <w:spacing w:after="0" w:line="240" w:lineRule="auto"/>
        <w:jc w:val="center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  <w:r w:rsidRPr="003949A9"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  <w:t>gpg --list-secret-keys</w:t>
      </w:r>
    </w:p>
    <w:p w14:paraId="1E35DC8C" w14:textId="21A091A3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45F2B5B6" w14:textId="0B31DCB0" w:rsidR="009621BE" w:rsidRDefault="009621BE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12EC100D" w14:textId="528A7222" w:rsidR="009621BE" w:rsidRDefault="009621BE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2FD72CD4" w14:textId="05CA5972" w:rsidR="009621BE" w:rsidRDefault="009621BE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587E3E27" w14:textId="402F446F" w:rsidR="009621BE" w:rsidRDefault="009621BE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2A789BC2" w14:textId="5BC27DD5" w:rsidR="009621BE" w:rsidRDefault="009621BE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39AD6D69" w14:textId="4D4B247E" w:rsidR="009621BE" w:rsidRDefault="009621BE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56C3DD53" w14:textId="330E940B" w:rsidR="009621BE" w:rsidRDefault="009621BE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51522A22" w14:textId="2B4DD314" w:rsidR="009621BE" w:rsidRDefault="009621BE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17949342" w14:textId="39E217C7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31B70E1A" w14:textId="56A4C8FF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0ABFB868" w14:textId="77777777" w:rsidR="009733C9" w:rsidRDefault="009733C9" w:rsidP="00203E4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237BE09A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37AAE783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7F15079A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5604A6E2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3CAD1E8B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48E3B3F1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2604D6E7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1BD0D12E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49E3B588" w14:textId="77777777" w:rsidR="009733C9" w:rsidRDefault="009733C9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5F4231B1" w14:textId="77777777" w:rsidR="009621BE" w:rsidRDefault="009621BE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09FEE1A8" w14:textId="77777777" w:rsidR="009621BE" w:rsidRDefault="009621BE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7CF96367" w14:textId="77777777" w:rsidR="009621BE" w:rsidRDefault="009621BE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45B3AC23" w14:textId="77777777" w:rsidR="009621BE" w:rsidRDefault="009621BE" w:rsidP="009733C9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472AD7C7" w14:textId="06675850" w:rsidR="00203E4D" w:rsidRPr="00407039" w:rsidRDefault="00203E4D" w:rsidP="00F45102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 w:rsidRPr="006B34F2">
        <w:rPr>
          <w:color w:val="000000"/>
        </w:rPr>
        <w:t xml:space="preserve">Step </w:t>
      </w:r>
      <w:r w:rsidR="009733C9">
        <w:rPr>
          <w:color w:val="000000"/>
        </w:rPr>
        <w:t>8</w:t>
      </w:r>
      <w:r w:rsidRPr="006B34F2">
        <w:rPr>
          <w:color w:val="000000"/>
        </w:rPr>
        <w:t>: To encrypt data:</w:t>
      </w:r>
    </w:p>
    <w:p w14:paraId="748493C0" w14:textId="28E7882C" w:rsidR="003949A9" w:rsidRPr="009733C9" w:rsidRDefault="00B25C7D" w:rsidP="00F45102">
      <w:pPr>
        <w:shd w:val="clear" w:color="auto" w:fill="FFFFFF"/>
        <w:spacing w:after="0" w:line="240" w:lineRule="auto"/>
        <w:jc w:val="center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  <w:r>
        <w:rPr>
          <w:rFonts w:ascii="Times New Roman" w:hAnsi="Times New Roman" w:cs="Times New Roman"/>
          <w:b/>
          <w:noProof/>
          <w:color w:val="1F4E79" w:themeColor="accent1" w:themeShade="80"/>
          <w:sz w:val="28"/>
          <w:szCs w:val="24"/>
        </w:rPr>
        <w:drawing>
          <wp:anchor distT="0" distB="0" distL="114300" distR="114300" simplePos="0" relativeHeight="251686912" behindDoc="0" locked="0" layoutInCell="1" allowOverlap="1" wp14:anchorId="60A9F057" wp14:editId="555FCF55">
            <wp:simplePos x="0" y="0"/>
            <wp:positionH relativeFrom="margin">
              <wp:align>center</wp:align>
            </wp:positionH>
            <wp:positionV relativeFrom="paragraph">
              <wp:posOffset>213995</wp:posOffset>
            </wp:positionV>
            <wp:extent cx="7157720" cy="3767493"/>
            <wp:effectExtent l="0" t="0" r="5080" b="444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70" t="10811" r="3788" b="18228"/>
                    <a:stretch/>
                  </pic:blipFill>
                  <pic:spPr bwMode="auto">
                    <a:xfrm>
                      <a:off x="0" y="0"/>
                      <a:ext cx="7157720" cy="3767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E4D" w:rsidRPr="00203E4D"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  <w:t xml:space="preserve">gpg -e -u “Sender User name” </w:t>
      </w:r>
      <w:r w:rsidR="00407039"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  <w:t>–</w:t>
      </w:r>
      <w:r w:rsidR="00203E4D" w:rsidRPr="00203E4D"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  <w:t>r “Receiver User Name” somefile</w:t>
      </w:r>
    </w:p>
    <w:p w14:paraId="54E0834D" w14:textId="6D3F1A79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35305E4B" w14:textId="7C6427BA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0CA935F0" w14:textId="77777777" w:rsidR="00B25C7D" w:rsidRDefault="00B25C7D" w:rsidP="000B6375">
      <w:pPr>
        <w:spacing w:after="0"/>
        <w:jc w:val="both"/>
        <w:rPr>
          <w:rFonts w:ascii="Times New Roman" w:hAnsi="Times New Roman" w:cs="Times New Roman"/>
          <w:b/>
          <w:noProof/>
          <w:color w:val="1F4E79" w:themeColor="accent1" w:themeShade="80"/>
          <w:sz w:val="28"/>
          <w:szCs w:val="24"/>
        </w:rPr>
      </w:pPr>
    </w:p>
    <w:p w14:paraId="201EAC3A" w14:textId="4B1531F4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534E244F" w14:textId="66DD76CA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157D6D66" w14:textId="6FB81663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6825CE63" w14:textId="373B4C48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2C889DE4" w14:textId="61592E1F" w:rsidR="001D14C8" w:rsidRDefault="001D14C8" w:rsidP="001D14C8">
      <w:pPr>
        <w:shd w:val="clear" w:color="auto" w:fill="FFFFFF"/>
        <w:spacing w:after="240" w:line="240" w:lineRule="auto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685BD4B1" w14:textId="52BEEDCE" w:rsidR="001D14C8" w:rsidRDefault="001D14C8" w:rsidP="001D14C8">
      <w:pPr>
        <w:shd w:val="clear" w:color="auto" w:fill="FFFFFF"/>
        <w:spacing w:after="240" w:line="240" w:lineRule="auto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33351AD5" w14:textId="77777777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D749CC8" w14:textId="77777777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4F88D64" w14:textId="77777777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2363F24" w14:textId="77777777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47D33BC" w14:textId="77777777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0E8E724" w14:textId="77777777" w:rsidR="0037047B" w:rsidRDefault="0037047B" w:rsidP="0037047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32BAA92" w14:textId="77777777" w:rsidR="0037047B" w:rsidRDefault="0037047B" w:rsidP="0037047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05F544B" w14:textId="77777777" w:rsidR="00B25C7D" w:rsidRDefault="00B25C7D" w:rsidP="0037047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6D271D9" w14:textId="77777777" w:rsidR="00B25C7D" w:rsidRDefault="00B25C7D" w:rsidP="00B25C7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C589FC3" w14:textId="406F66E2" w:rsidR="008E6A19" w:rsidRDefault="008E6A19" w:rsidP="00B25C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</w:pPr>
    </w:p>
    <w:p w14:paraId="72F95C10" w14:textId="3798BE34" w:rsidR="00F45102" w:rsidRDefault="0037047B" w:rsidP="00B25C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6B34F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is is how the encrypted file looks like.</w:t>
      </w:r>
    </w:p>
    <w:p w14:paraId="3B0E9A2B" w14:textId="2F90697F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B713DC5" w14:textId="7225D29E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DC6215C" w14:textId="3B39275E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9BE4BBC" w14:textId="252CB059" w:rsidR="00F45102" w:rsidRDefault="00EF28C6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drawing>
          <wp:anchor distT="0" distB="0" distL="114300" distR="114300" simplePos="0" relativeHeight="251687936" behindDoc="0" locked="0" layoutInCell="1" allowOverlap="1" wp14:anchorId="538CFA72" wp14:editId="3E7615D5">
            <wp:simplePos x="0" y="0"/>
            <wp:positionH relativeFrom="margin">
              <wp:align>center</wp:align>
            </wp:positionH>
            <wp:positionV relativeFrom="paragraph">
              <wp:posOffset>106680</wp:posOffset>
            </wp:positionV>
            <wp:extent cx="6712071" cy="3082290"/>
            <wp:effectExtent l="0" t="0" r="0" b="381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6" b="43863"/>
                    <a:stretch/>
                  </pic:blipFill>
                  <pic:spPr bwMode="auto">
                    <a:xfrm>
                      <a:off x="0" y="0"/>
                      <a:ext cx="6712071" cy="3082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801A16" w14:textId="5F283957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C37168E" w14:textId="44FB5952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4DBBF46" w14:textId="2D822FFF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BF5A1F6" w14:textId="4C46BAD8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CCC4FF7" w14:textId="1BA483B9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2F9AEAF" w14:textId="2E106D39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FD19982" w14:textId="7A5E161A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7CC280D" w14:textId="7C2BFDAF" w:rsidR="00F45102" w:rsidRDefault="00F45102" w:rsidP="00CB07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83FA83D" w14:textId="6072B1D0" w:rsidR="009733C9" w:rsidRDefault="001D14C8" w:rsidP="003704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6B34F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                      </w:t>
      </w:r>
    </w:p>
    <w:p w14:paraId="23C52F66" w14:textId="4CE0116E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A32384C" w14:textId="66BEE482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886B109" w14:textId="23413698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D02BACA" w14:textId="4A1A7160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3818A6A" w14:textId="77777777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445D444" w14:textId="6D55AA45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5D773B0" w14:textId="2D7048D8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00A2BC9" w14:textId="42F66960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3052D46" w14:textId="69CCE501" w:rsidR="0037047B" w:rsidRDefault="0037047B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6D44F65" w14:textId="67BD6C28" w:rsidR="0037047B" w:rsidRDefault="0037047B" w:rsidP="003704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91F86C2" w14:textId="0C4ABD2A" w:rsidR="002143AF" w:rsidRPr="002143AF" w:rsidRDefault="002143AF" w:rsidP="009733C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lang w:eastAsia="en-IN"/>
        </w:rPr>
      </w:pPr>
      <w:r w:rsidRPr="002143AF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Step </w:t>
      </w:r>
      <w:r w:rsidR="009733C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9</w:t>
      </w:r>
      <w:r w:rsidRPr="002143AF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To decrypt data:</w:t>
      </w:r>
    </w:p>
    <w:p w14:paraId="7981AB9F" w14:textId="2A47B645" w:rsidR="002143AF" w:rsidRDefault="00441A0C" w:rsidP="009733C9">
      <w:pPr>
        <w:shd w:val="clear" w:color="auto" w:fill="FFFFFF"/>
        <w:spacing w:after="0" w:line="240" w:lineRule="auto"/>
        <w:jc w:val="center"/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</w:pPr>
      <w:r>
        <w:rPr>
          <w:rFonts w:ascii="Times New Roman" w:hAnsi="Times New Roman" w:cs="Times New Roman"/>
          <w:b/>
          <w:noProof/>
          <w:color w:val="1F4E79" w:themeColor="accent1" w:themeShade="80"/>
          <w:sz w:val="28"/>
          <w:szCs w:val="24"/>
        </w:rPr>
        <w:drawing>
          <wp:anchor distT="0" distB="0" distL="114300" distR="114300" simplePos="0" relativeHeight="251688960" behindDoc="0" locked="0" layoutInCell="1" allowOverlap="1" wp14:anchorId="3EBCAA00" wp14:editId="1C284FE2">
            <wp:simplePos x="0" y="0"/>
            <wp:positionH relativeFrom="margin">
              <wp:align>center</wp:align>
            </wp:positionH>
            <wp:positionV relativeFrom="paragraph">
              <wp:posOffset>145415</wp:posOffset>
            </wp:positionV>
            <wp:extent cx="6798033" cy="461010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8033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43AF" w:rsidRPr="002143AF">
        <w:rPr>
          <w:rFonts w:ascii="Courier New" w:eastAsia="Times New Roman" w:hAnsi="Courier New" w:cs="Courier New"/>
          <w:color w:val="595959"/>
          <w:sz w:val="20"/>
          <w:szCs w:val="20"/>
          <w:lang w:eastAsia="en-IN"/>
        </w:rPr>
        <w:t>gpg -d mydata.tar.gpg</w:t>
      </w:r>
    </w:p>
    <w:p w14:paraId="48D74AA5" w14:textId="256DA4AB" w:rsidR="00CB0787" w:rsidRPr="002143AF" w:rsidRDefault="00CB0787" w:rsidP="00CB078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eastAsia="en-IN"/>
        </w:rPr>
      </w:pPr>
    </w:p>
    <w:p w14:paraId="067DBEA7" w14:textId="5932FE7D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4431BCC8" w14:textId="79E00612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5C763703" w14:textId="42D4E119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54A759DE" w14:textId="4A9550F1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40AD3A38" w14:textId="74C48ED4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07F9CD99" w14:textId="609FFEC1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64F3F103" w14:textId="5DC710D1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19375248" w14:textId="06EF1670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45B2AFCB" w14:textId="5DA339AB" w:rsidR="006540AF" w:rsidRDefault="006540AF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06A938F3" w14:textId="35DC2992" w:rsidR="00984857" w:rsidRDefault="00984857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38DA4F65" w14:textId="2E44675D" w:rsidR="00984857" w:rsidRDefault="00984857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5D9C987F" w14:textId="0D21BF81" w:rsidR="00984857" w:rsidRDefault="00984857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396BCE8C" w14:textId="77777777" w:rsidR="00984857" w:rsidRDefault="00984857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5A9BC716" w14:textId="24F18AC1" w:rsidR="00984857" w:rsidRDefault="00984857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284D38B5" w14:textId="02BF6005" w:rsidR="00984857" w:rsidRDefault="00984857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56BA8456" w14:textId="4C73CBE8" w:rsidR="00984857" w:rsidRDefault="00984857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44C44B64" w14:textId="77777777" w:rsidR="009733C9" w:rsidRDefault="009733C9" w:rsidP="0037047B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73FEE977" w14:textId="77777777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65BA6769" w14:textId="5034502F" w:rsidR="0037047B" w:rsidRPr="00A03579" w:rsidRDefault="0037047B" w:rsidP="0037047B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A03579">
        <w:rPr>
          <w:rFonts w:ascii="Times New Roman" w:hAnsi="Times New Roman" w:cs="Times New Roman"/>
          <w:bCs/>
          <w:sz w:val="20"/>
          <w:szCs w:val="20"/>
        </w:rPr>
        <w:lastRenderedPageBreak/>
        <w:t>After decryption, the message present in file is displayed on the console.</w:t>
      </w:r>
    </w:p>
    <w:p w14:paraId="005CF2B5" w14:textId="4EF6CF35" w:rsidR="008E6A19" w:rsidRDefault="004B02FA" w:rsidP="008E6A19">
      <w:pPr>
        <w:spacing w:after="0"/>
        <w:rPr>
          <w:rFonts w:ascii="Times New Roman" w:hAnsi="Times New Roman" w:cs="Times New Roman"/>
          <w:bCs/>
          <w:noProof/>
          <w:sz w:val="20"/>
          <w:szCs w:val="20"/>
        </w:rPr>
      </w:pPr>
      <w:r>
        <w:rPr>
          <w:rFonts w:ascii="Times New Roman" w:hAnsi="Times New Roman" w:cs="Times New Roman"/>
          <w:bCs/>
          <w:noProof/>
          <w:sz w:val="20"/>
          <w:szCs w:val="20"/>
        </w:rPr>
        <w:drawing>
          <wp:anchor distT="0" distB="0" distL="114300" distR="114300" simplePos="0" relativeHeight="251689984" behindDoc="0" locked="0" layoutInCell="1" allowOverlap="1" wp14:anchorId="039598F8" wp14:editId="6D77F683">
            <wp:simplePos x="0" y="0"/>
            <wp:positionH relativeFrom="margin">
              <wp:align>center</wp:align>
            </wp:positionH>
            <wp:positionV relativeFrom="paragraph">
              <wp:posOffset>223520</wp:posOffset>
            </wp:positionV>
            <wp:extent cx="7284720" cy="3345180"/>
            <wp:effectExtent l="0" t="0" r="0" b="762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63" t="11877" r="-173" b="30805"/>
                    <a:stretch/>
                  </pic:blipFill>
                  <pic:spPr bwMode="auto">
                    <a:xfrm>
                      <a:off x="0" y="0"/>
                      <a:ext cx="7284720" cy="3345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3F83B5" w14:textId="4CB32818" w:rsidR="009733C9" w:rsidRDefault="009733C9" w:rsidP="008E6A19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49CC87DA" w14:textId="1AD21753" w:rsidR="004B02FA" w:rsidRDefault="004B02FA" w:rsidP="00984857">
      <w:pPr>
        <w:spacing w:after="0"/>
        <w:jc w:val="center"/>
        <w:rPr>
          <w:rFonts w:ascii="Times New Roman" w:hAnsi="Times New Roman" w:cs="Times New Roman"/>
          <w:bCs/>
          <w:noProof/>
          <w:sz w:val="20"/>
          <w:szCs w:val="20"/>
        </w:rPr>
      </w:pPr>
    </w:p>
    <w:p w14:paraId="20C1C79E" w14:textId="7092C92F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1F39BC1A" w14:textId="5D896AF0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4F2D004D" w14:textId="0332CD33" w:rsidR="009733C9" w:rsidRDefault="004B02FA" w:rsidP="004B02FA">
      <w:pPr>
        <w:tabs>
          <w:tab w:val="center" w:pos="4513"/>
          <w:tab w:val="right" w:pos="9026"/>
        </w:tabs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14:paraId="776A9913" w14:textId="63EC48CA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63687951" w14:textId="0F993E9F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212B68D0" w14:textId="7A85F944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2E873EB1" w14:textId="77777777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70120D3A" w14:textId="77777777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2CC7CAD7" w14:textId="77777777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0672867E" w14:textId="3B1E0BEC" w:rsidR="009733C9" w:rsidRDefault="009733C9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0ABC4257" w14:textId="7349C2C4" w:rsidR="0037047B" w:rsidRDefault="0037047B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6FC1DE20" w14:textId="7B735474" w:rsidR="0037047B" w:rsidRDefault="0037047B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127BD676" w14:textId="33DF2B22" w:rsidR="0037047B" w:rsidRDefault="0037047B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13868F05" w14:textId="2C297A39" w:rsidR="0037047B" w:rsidRDefault="0037047B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51AE610E" w14:textId="29CE43B5" w:rsidR="0037047B" w:rsidRDefault="0037047B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3FAF08C2" w14:textId="77777777" w:rsidR="0037047B" w:rsidRDefault="0037047B" w:rsidP="00984857">
      <w:pPr>
        <w:spacing w:after="0"/>
        <w:jc w:val="center"/>
        <w:rPr>
          <w:rFonts w:ascii="Times New Roman" w:hAnsi="Times New Roman" w:cs="Times New Roman"/>
          <w:bCs/>
          <w:sz w:val="20"/>
          <w:szCs w:val="20"/>
        </w:rPr>
      </w:pPr>
    </w:p>
    <w:p w14:paraId="4AC4F7E3" w14:textId="77777777" w:rsidR="00A03579" w:rsidRDefault="00A03579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6BF88094" w14:textId="77777777" w:rsidR="0037047B" w:rsidRDefault="0037047B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6AB446BD" w14:textId="77777777" w:rsidR="0037047B" w:rsidRDefault="0037047B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341FD543" w14:textId="77777777" w:rsidR="0037047B" w:rsidRDefault="0037047B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2CFDCF9B" w14:textId="7F0E656E" w:rsidR="0037047B" w:rsidRDefault="0047277E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  <w:r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 xml:space="preserve">5. </w:t>
      </w:r>
      <w:r w:rsidR="00471559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>Experience:</w:t>
      </w:r>
    </w:p>
    <w:p w14:paraId="3D3076D2" w14:textId="7E70E197" w:rsidR="00471559" w:rsidRDefault="00471559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4B8B4E9F" w14:textId="714D9BF0" w:rsidR="0047277E" w:rsidRPr="0047277E" w:rsidRDefault="0047277E" w:rsidP="00EC3511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s course project exposed us to the world of open source. </w:t>
      </w:r>
    </w:p>
    <w:p w14:paraId="4C5F8F74" w14:textId="24131CED" w:rsidR="0047277E" w:rsidRPr="0047277E" w:rsidRDefault="0047277E" w:rsidP="00EC3511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 security and privacy are two of the key aspects of present world, it was interesting knowing about the encryption techniques that can be used on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ux.</w:t>
      </w:r>
    </w:p>
    <w:p w14:paraId="66CC9EAE" w14:textId="77777777" w:rsidR="0047277E" w:rsidRDefault="0047277E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15C6F74C" w14:textId="64F6D113" w:rsidR="00C7651C" w:rsidRPr="0047277E" w:rsidRDefault="0047277E" w:rsidP="000B6375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="00800A41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SA based PGP encryption is one of the best and secure ways to encrypt as we have generated a cipher</w:t>
      </w:r>
      <w:r w:rsidR="00C7651C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d</w:t>
      </w:r>
      <w:r w:rsidR="00800A41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7651C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ta, using which</w:t>
      </w:r>
      <w:r w:rsidR="00800A41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7651C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t </w:t>
      </w:r>
      <w:r w:rsidR="00800A41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s impossible to </w:t>
      </w:r>
      <w:r w:rsidR="00C7651C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out the</w:t>
      </w:r>
      <w:r w:rsidR="00C7651C" w:rsidRPr="0047277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C7651C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tual data.</w:t>
      </w:r>
    </w:p>
    <w:p w14:paraId="6B094D94" w14:textId="0A29BE29" w:rsidR="00471559" w:rsidRPr="00C7651C" w:rsidRDefault="00C7651C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  <w:r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en the smaller prime numbers are used in RSA, there is a chance of compromise. But</w:t>
      </w:r>
      <w:r w:rsidR="0047277E" w:rsidRPr="004727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when larger numbers are used, it cannot be cracked</w:t>
      </w:r>
      <w:r w:rsidR="0047277E">
        <w:rPr>
          <w:rFonts w:ascii="Times New Roman" w:hAnsi="Times New Roman" w:cs="Times New Roman"/>
          <w:bCs/>
          <w:sz w:val="28"/>
          <w:szCs w:val="24"/>
        </w:rPr>
        <w:t>.</w:t>
      </w:r>
    </w:p>
    <w:p w14:paraId="37F55CAD" w14:textId="77777777" w:rsidR="008E6A19" w:rsidRDefault="008E6A19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12666FB7" w14:textId="0FA2BD87" w:rsidR="002C0C98" w:rsidRPr="000C60B4" w:rsidRDefault="0047277E" w:rsidP="000B6375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  <w:r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>6</w:t>
      </w:r>
      <w:r w:rsidR="00F05E7D" w:rsidRPr="000C60B4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 xml:space="preserve">. </w:t>
      </w:r>
      <w:r w:rsidR="002C0C98" w:rsidRPr="000C60B4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>References</w:t>
      </w:r>
    </w:p>
    <w:p w14:paraId="2559E435" w14:textId="04948CAA" w:rsidR="00DC5F6B" w:rsidRPr="001C37ED" w:rsidRDefault="00DC5F6B" w:rsidP="000B6375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A53C154" w14:textId="77777777" w:rsidR="001C37ED" w:rsidRPr="001C37ED" w:rsidRDefault="001655B5" w:rsidP="000B6375">
      <w:pPr>
        <w:spacing w:after="0"/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ke,</w:t>
      </w:r>
      <w:r w:rsidR="00271F9C"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. (2021, March 2021). </w:t>
      </w:r>
      <w:r w:rsidR="00271F9C" w:rsidRPr="001C37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What is RSA encryption and how does it work?. </w:t>
      </w:r>
    </w:p>
    <w:p w14:paraId="3789A7F5" w14:textId="664BCFD5" w:rsidR="001655B5" w:rsidRPr="001C37ED" w:rsidRDefault="001C37ED" w:rsidP="000B6375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="00271F9C"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mparitech </w:t>
      </w:r>
      <w:r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</w:t>
      </w:r>
      <w:r w:rsidR="00271F9C"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ited.</w:t>
      </w:r>
    </w:p>
    <w:p w14:paraId="4A76C5C0" w14:textId="6299D97E" w:rsidR="005846E9" w:rsidRPr="001C37ED" w:rsidRDefault="00D3462D" w:rsidP="000B6375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hyperlink r:id="rId24" w:history="1">
        <w:r w:rsidR="001655B5" w:rsidRPr="001C37E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comparitech.com/blog/information-security/rsa-encryption/</w:t>
        </w:r>
      </w:hyperlink>
    </w:p>
    <w:p w14:paraId="4339B148" w14:textId="3F80C792" w:rsidR="001C37ED" w:rsidRDefault="001C37ED" w:rsidP="000B6375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5640671" w14:textId="77777777" w:rsidR="00441A0C" w:rsidRPr="001C37ED" w:rsidRDefault="00441A0C" w:rsidP="00441A0C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zak, M. (2020, December 23).</w:t>
      </w:r>
      <w:r w:rsidRPr="001C37ED">
        <w:rPr>
          <w:rFonts w:ascii="Times New Roman" w:hAnsi="Times New Roman" w:cs="Times New Roman"/>
          <w:sz w:val="24"/>
          <w:szCs w:val="24"/>
        </w:rPr>
        <w:t xml:space="preserve"> </w:t>
      </w:r>
      <w:r w:rsidRPr="001C37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ow to Use GnuPG for Encryption on Linux</w:t>
      </w:r>
      <w:r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keUseOf.</w:t>
      </w:r>
    </w:p>
    <w:p w14:paraId="4A74FEE9" w14:textId="68C7FE23" w:rsidR="00441A0C" w:rsidRPr="001C37ED" w:rsidRDefault="00D3462D" w:rsidP="000B6375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hyperlink r:id="rId25" w:history="1">
        <w:r w:rsidR="00441A0C" w:rsidRPr="001C37E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akeuseof.com/gnupg-encryption-on-linux/</w:t>
        </w:r>
      </w:hyperlink>
    </w:p>
    <w:p w14:paraId="68440337" w14:textId="525BB7B8" w:rsidR="001655B5" w:rsidRPr="001C37ED" w:rsidRDefault="001655B5" w:rsidP="000B6375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3A3F9AB" w14:textId="33C5C3A9" w:rsidR="001655B5" w:rsidRPr="001C37ED" w:rsidRDefault="00271F9C" w:rsidP="000B6375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inson, K. (2018, September 21). </w:t>
      </w:r>
      <w:r w:rsidRPr="001C37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What is Public Key Cryptography?. </w:t>
      </w:r>
      <w:r w:rsidRPr="001C37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wilio Inc.</w:t>
      </w:r>
    </w:p>
    <w:p w14:paraId="21D5B793" w14:textId="77777777" w:rsidR="00EC3511" w:rsidRDefault="00D3462D" w:rsidP="00EC3511">
      <w:pPr>
        <w:spacing w:after="0"/>
        <w:jc w:val="both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hyperlink r:id="rId26" w:history="1">
        <w:r w:rsidR="005846E9" w:rsidRPr="001C37E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twilio.com/blog/what-is-public-key-cryptography</w:t>
        </w:r>
      </w:hyperlink>
    </w:p>
    <w:p w14:paraId="4F283C00" w14:textId="77777777" w:rsidR="00EC3511" w:rsidRDefault="00EC3511" w:rsidP="00EC3511">
      <w:pPr>
        <w:spacing w:after="0"/>
        <w:jc w:val="both"/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</w:pPr>
    </w:p>
    <w:p w14:paraId="441A6CE1" w14:textId="6A1F55B7" w:rsidR="00D23870" w:rsidRPr="00EC3511" w:rsidRDefault="00FC6385" w:rsidP="00EC3511">
      <w:pPr>
        <w:spacing w:after="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C60B4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>~</w:t>
      </w:r>
      <w:r w:rsidRPr="0099171E">
        <w:rPr>
          <w:rFonts w:ascii="Times New Roman" w:hAnsi="Times New Roman" w:cs="Times New Roman"/>
          <w:b/>
          <w:color w:val="1F4E79" w:themeColor="accent1" w:themeShade="80"/>
          <w:sz w:val="28"/>
          <w:szCs w:val="24"/>
        </w:rPr>
        <w:t>*~*~*~*~*~*~*~</w:t>
      </w:r>
    </w:p>
    <w:sectPr w:rsidR="00D23870" w:rsidRPr="00EC3511" w:rsidSect="00D23870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33995" w14:textId="77777777" w:rsidR="00D3462D" w:rsidRDefault="00D3462D" w:rsidP="00D23870">
      <w:pPr>
        <w:spacing w:after="0" w:line="240" w:lineRule="auto"/>
      </w:pPr>
      <w:r>
        <w:separator/>
      </w:r>
    </w:p>
  </w:endnote>
  <w:endnote w:type="continuationSeparator" w:id="0">
    <w:p w14:paraId="643E0B4E" w14:textId="77777777" w:rsidR="00D3462D" w:rsidRDefault="00D3462D" w:rsidP="00D23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B1629" w14:textId="77777777" w:rsidR="00D23870" w:rsidRPr="00D23870" w:rsidRDefault="00F05E7D">
    <w:pPr>
      <w:pStyle w:val="Footer"/>
      <w:rPr>
        <w:rFonts w:ascii="Candara" w:hAnsi="Candara"/>
        <w:i/>
      </w:rPr>
    </w:pPr>
    <w:r>
      <w:rPr>
        <w:rFonts w:ascii="Candara" w:hAnsi="Candara"/>
        <w:i/>
      </w:rPr>
      <w:t>OS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DF9C8" w14:textId="77777777" w:rsidR="00D3462D" w:rsidRDefault="00D3462D" w:rsidP="00D23870">
      <w:pPr>
        <w:spacing w:after="0" w:line="240" w:lineRule="auto"/>
      </w:pPr>
      <w:r>
        <w:separator/>
      </w:r>
    </w:p>
  </w:footnote>
  <w:footnote w:type="continuationSeparator" w:id="0">
    <w:p w14:paraId="1C2CD178" w14:textId="77777777" w:rsidR="00D3462D" w:rsidRDefault="00D3462D" w:rsidP="00D23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0772" w14:textId="4DA06E1B" w:rsidR="00D23870" w:rsidRPr="00D23870" w:rsidRDefault="00D3462D">
    <w:pPr>
      <w:pStyle w:val="Header"/>
      <w:rPr>
        <w:rFonts w:ascii="Candara" w:hAnsi="Candara"/>
        <w:i/>
      </w:rPr>
    </w:pPr>
    <w:sdt>
      <w:sdtPr>
        <w:rPr>
          <w:rFonts w:ascii="Candara" w:hAnsi="Candara"/>
          <w:i/>
        </w:rPr>
        <w:id w:val="605632919"/>
        <w:docPartObj>
          <w:docPartGallery w:val="Page Numbers (Margins)"/>
          <w:docPartUnique/>
        </w:docPartObj>
      </w:sdtPr>
      <w:sdtEndPr/>
      <w:sdtContent>
        <w:r w:rsidR="005347F4">
          <w:rPr>
            <w:rFonts w:ascii="Candara" w:hAnsi="Candara"/>
            <w:i/>
            <w:noProof/>
            <w:lang w:val="en-US" w:eastAsia="zh-TW"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5EB99E7F" wp14:editId="3267A7E3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800225</wp:posOffset>
                      </wp:positionV>
                    </mc:Fallback>
                  </mc:AlternateContent>
                  <wp:extent cx="821690" cy="396240"/>
                  <wp:effectExtent l="1270" t="0" r="0" b="0"/>
                  <wp:wrapNone/>
                  <wp:docPr id="7" name="Rectangl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21690" cy="3962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2255DF" w14:textId="77777777" w:rsidR="00CF1320" w:rsidRDefault="00CF1320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 w:rsidR="0048568F">
                                <w:rPr>
                                  <w:noProof/>
                                </w:rPr>
                                <w:fldChar w:fldCharType="begin"/>
                              </w:r>
                              <w:r w:rsidR="0048568F">
                                <w:rPr>
                                  <w:noProof/>
                                </w:rPr>
                                <w:instrText xml:space="preserve"> PAGE   \* MERGEFORMAT </w:instrText>
                              </w:r>
                              <w:r w:rsidR="0048568F">
                                <w:rPr>
                                  <w:noProof/>
                                </w:rPr>
                                <w:fldChar w:fldCharType="separate"/>
                              </w:r>
                              <w:r w:rsidR="00D602B9">
                                <w:rPr>
                                  <w:noProof/>
                                </w:rPr>
                                <w:t>3</w:t>
                              </w:r>
                              <w:r w:rsidR="0048568F"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EB99E7F" id="Rectangle 8" o:spid="_x0000_s1027" style="position:absolute;margin-left:13.5pt;margin-top:0;width:64.7pt;height:31.2pt;z-index:251661312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" o:allowincell="f" stroked="f">
                  <v:textbox style="mso-fit-shape-to-text:t" inset="0,,0">
                    <w:txbxContent>
                      <w:p w14:paraId="7F2255DF" w14:textId="77777777" w:rsidR="00CF1320" w:rsidRDefault="00CF1320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 w:rsidR="0048568F">
                          <w:rPr>
                            <w:noProof/>
                          </w:rPr>
                          <w:fldChar w:fldCharType="begin"/>
                        </w:r>
                        <w:r w:rsidR="0048568F">
                          <w:rPr>
                            <w:noProof/>
                          </w:rPr>
                          <w:instrText xml:space="preserve"> PAGE   \* MERGEFORMAT </w:instrText>
                        </w:r>
                        <w:r w:rsidR="0048568F">
                          <w:rPr>
                            <w:noProof/>
                          </w:rPr>
                          <w:fldChar w:fldCharType="separate"/>
                        </w:r>
                        <w:r w:rsidR="00D602B9">
                          <w:rPr>
                            <w:noProof/>
                          </w:rPr>
                          <w:t>3</w:t>
                        </w:r>
                        <w:r w:rsidR="0048568F"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5347F4">
      <w:rPr>
        <w:rFonts w:ascii="Candara" w:hAnsi="Candara"/>
        <w:i/>
        <w:caps/>
        <w:noProof/>
        <w:color w:val="808080" w:themeColor="background1" w:themeShade="80"/>
        <w:sz w:val="20"/>
        <w:szCs w:val="20"/>
        <w:lang w:eastAsia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2025923" wp14:editId="676C8252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530" cy="1024255"/>
              <wp:effectExtent l="10160" t="9525" r="3810" b="13970"/>
              <wp:wrapNone/>
              <wp:docPr id="1" name="Group 1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00530" cy="1024255"/>
                        <a:chOff x="0" y="0"/>
                        <a:chExt cx="17007" cy="10241"/>
                      </a:xfrm>
                    </wpg:grpSpPr>
                    <wpg:grpSp>
                      <wpg:cNvPr id="2" name="Group 168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007" cy="10241"/>
                          <a:chOff x="0" y="0"/>
                          <a:chExt cx="17007" cy="10241"/>
                        </a:xfrm>
                      </wpg:grpSpPr>
                      <wps:wsp>
                        <wps:cNvPr id="3" name="Rectangle 16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7007" cy="10241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  <a:alpha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" name="Rectangle 1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4630" cy="10149"/>
                          </a:xfrm>
                          <a:custGeom>
                            <a:avLst/>
                            <a:gdLst>
                              <a:gd name="T0" fmla="*/ 0 w 1462822"/>
                              <a:gd name="T1" fmla="*/ 0 h 1014481"/>
                              <a:gd name="T2" fmla="*/ 1463040 w 1462822"/>
                              <a:gd name="T3" fmla="*/ 0 h 1014481"/>
                              <a:gd name="T4" fmla="*/ 1463040 w 1462822"/>
                              <a:gd name="T5" fmla="*/ 1014984 h 1014481"/>
                              <a:gd name="T6" fmla="*/ 638364 w 1462822"/>
                              <a:gd name="T7" fmla="*/ 408101 h 1014481"/>
                              <a:gd name="T8" fmla="*/ 0 w 1462822"/>
                              <a:gd name="T9" fmla="*/ 0 h 1014481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Rectangle 17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721" cy="10241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wps:wsp>
                      <wps:cNvPr id="6" name="Text Box 172"/>
                      <wps:cNvSpPr txBox="1">
                        <a:spLocks noChangeArrowheads="1"/>
                      </wps:cNvSpPr>
                      <wps:spPr bwMode="auto">
                        <a:xfrm>
                          <a:off x="10326" y="95"/>
                          <a:ext cx="4381" cy="37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C5B210" w14:textId="77777777" w:rsidR="00D23870" w:rsidRPr="00D43838" w:rsidRDefault="00634F0A">
                            <w:pPr>
                              <w:pStyle w:val="Header"/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43838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="00D23870" w:rsidRPr="00D43838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 w:rsidRPr="00D43838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602B9">
                              <w:rPr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 w:rsidRPr="00D43838">
                              <w:rPr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91440" rIns="91440" bIns="9144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025923" id="Group 167" o:spid="_x0000_s1028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">
              <v:group id="Group 168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169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" path="m,l1462822,r,1014481l638269,407899,,xe" fillcolor="#5b9bd5 [3204]" stroked="f" strokeweight="1pt">
                  <v:stroke joinstyle="miter"/>
                  <v:path arrowok="t" o:connecttype="custom" o:connectlocs="0,0;14632,0;14632,10154;6384,4083;0,0" o:connectangles="0,0,0,0,0"/>
                </v:shape>
                <v:rect id="Rectangle 171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3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" filled="f" stroked="f" strokeweight=".5pt">
                <v:textbox inset=",7.2pt,,7.2pt">
                  <w:txbxContent>
                    <w:p w14:paraId="76C5B210" w14:textId="77777777" w:rsidR="00D23870" w:rsidRPr="00D43838" w:rsidRDefault="00634F0A">
                      <w:pPr>
                        <w:pStyle w:val="Header"/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D43838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 w:rsidR="00D23870" w:rsidRPr="00D43838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 w:rsidRPr="00D43838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D602B9">
                        <w:rPr>
                          <w:b/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 w:rsidRPr="00D43838">
                        <w:rPr>
                          <w:b/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F05E7D">
      <w:rPr>
        <w:rFonts w:ascii="Candara" w:hAnsi="Candara"/>
        <w:i/>
      </w:rPr>
      <w:t xml:space="preserve">Open Challenge </w:t>
    </w:r>
    <w:r w:rsidR="00E81407">
      <w:rPr>
        <w:rFonts w:ascii="Candara" w:hAnsi="Candara"/>
        <w:i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F6737"/>
    <w:multiLevelType w:val="hybridMultilevel"/>
    <w:tmpl w:val="DEE23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E326C2"/>
    <w:multiLevelType w:val="multilevel"/>
    <w:tmpl w:val="551A1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0A179B"/>
    <w:multiLevelType w:val="hybridMultilevel"/>
    <w:tmpl w:val="D154FE9E"/>
    <w:lvl w:ilvl="0" w:tplc="2FA09A1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B241AF"/>
    <w:multiLevelType w:val="hybridMultilevel"/>
    <w:tmpl w:val="3C7A6EEE"/>
    <w:lvl w:ilvl="0" w:tplc="709A5098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color w:val="212529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EF5A5C"/>
    <w:multiLevelType w:val="hybridMultilevel"/>
    <w:tmpl w:val="DEE23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49350F"/>
    <w:multiLevelType w:val="hybridMultilevel"/>
    <w:tmpl w:val="2688995C"/>
    <w:lvl w:ilvl="0" w:tplc="34B2FAE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12529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7333720">
    <w:abstractNumId w:val="2"/>
  </w:num>
  <w:num w:numId="2" w16cid:durableId="455026414">
    <w:abstractNumId w:val="0"/>
  </w:num>
  <w:num w:numId="3" w16cid:durableId="1413118437">
    <w:abstractNumId w:val="4"/>
  </w:num>
  <w:num w:numId="4" w16cid:durableId="97649701">
    <w:abstractNumId w:val="1"/>
  </w:num>
  <w:num w:numId="5" w16cid:durableId="1816602696">
    <w:abstractNumId w:val="5"/>
  </w:num>
  <w:num w:numId="6" w16cid:durableId="10752740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jGyMDU3NDIyNDZW0lEKTi0uzszPAykwrQUAr65lnywAAAA="/>
  </w:docVars>
  <w:rsids>
    <w:rsidRoot w:val="0023236D"/>
    <w:rsid w:val="00017EE8"/>
    <w:rsid w:val="00072411"/>
    <w:rsid w:val="00075D08"/>
    <w:rsid w:val="00082957"/>
    <w:rsid w:val="000B6375"/>
    <w:rsid w:val="000C60B4"/>
    <w:rsid w:val="001208E3"/>
    <w:rsid w:val="00127B81"/>
    <w:rsid w:val="001655B5"/>
    <w:rsid w:val="00176950"/>
    <w:rsid w:val="001773B6"/>
    <w:rsid w:val="00185668"/>
    <w:rsid w:val="001C37ED"/>
    <w:rsid w:val="001D14C8"/>
    <w:rsid w:val="001D2B46"/>
    <w:rsid w:val="001D6262"/>
    <w:rsid w:val="001E4870"/>
    <w:rsid w:val="00203E4D"/>
    <w:rsid w:val="002143AF"/>
    <w:rsid w:val="00220B52"/>
    <w:rsid w:val="002214E7"/>
    <w:rsid w:val="002253A5"/>
    <w:rsid w:val="002267CA"/>
    <w:rsid w:val="0023236D"/>
    <w:rsid w:val="00271F9C"/>
    <w:rsid w:val="002A09ED"/>
    <w:rsid w:val="002C0C98"/>
    <w:rsid w:val="002D655C"/>
    <w:rsid w:val="0032455B"/>
    <w:rsid w:val="0032765E"/>
    <w:rsid w:val="0037047B"/>
    <w:rsid w:val="003949A9"/>
    <w:rsid w:val="003D6725"/>
    <w:rsid w:val="003E2548"/>
    <w:rsid w:val="003E2F95"/>
    <w:rsid w:val="003F5BEA"/>
    <w:rsid w:val="00404F9B"/>
    <w:rsid w:val="00407039"/>
    <w:rsid w:val="00440FED"/>
    <w:rsid w:val="00441A0C"/>
    <w:rsid w:val="004658A4"/>
    <w:rsid w:val="00471559"/>
    <w:rsid w:val="0047277E"/>
    <w:rsid w:val="0048568F"/>
    <w:rsid w:val="004A6518"/>
    <w:rsid w:val="004B02FA"/>
    <w:rsid w:val="00520BA9"/>
    <w:rsid w:val="005347F4"/>
    <w:rsid w:val="005642DD"/>
    <w:rsid w:val="005846E9"/>
    <w:rsid w:val="005C0463"/>
    <w:rsid w:val="005F173D"/>
    <w:rsid w:val="00601308"/>
    <w:rsid w:val="00604482"/>
    <w:rsid w:val="00625C6A"/>
    <w:rsid w:val="00634F0A"/>
    <w:rsid w:val="006444B3"/>
    <w:rsid w:val="006540AF"/>
    <w:rsid w:val="00654F57"/>
    <w:rsid w:val="006628F5"/>
    <w:rsid w:val="006B34F2"/>
    <w:rsid w:val="006C7513"/>
    <w:rsid w:val="006D70B9"/>
    <w:rsid w:val="006D7929"/>
    <w:rsid w:val="006F4D7E"/>
    <w:rsid w:val="007118E2"/>
    <w:rsid w:val="0072427F"/>
    <w:rsid w:val="007A028B"/>
    <w:rsid w:val="007C66ED"/>
    <w:rsid w:val="007E3FE8"/>
    <w:rsid w:val="00800A41"/>
    <w:rsid w:val="008047D6"/>
    <w:rsid w:val="00821159"/>
    <w:rsid w:val="008469C5"/>
    <w:rsid w:val="008A57EC"/>
    <w:rsid w:val="008B0226"/>
    <w:rsid w:val="008E6A19"/>
    <w:rsid w:val="00907500"/>
    <w:rsid w:val="009621BE"/>
    <w:rsid w:val="009733C9"/>
    <w:rsid w:val="00984857"/>
    <w:rsid w:val="0099171E"/>
    <w:rsid w:val="009A6CC5"/>
    <w:rsid w:val="009D2B3D"/>
    <w:rsid w:val="009D56C5"/>
    <w:rsid w:val="00A00580"/>
    <w:rsid w:val="00A03579"/>
    <w:rsid w:val="00A314AF"/>
    <w:rsid w:val="00A541DE"/>
    <w:rsid w:val="00A90C78"/>
    <w:rsid w:val="00AB0296"/>
    <w:rsid w:val="00B25C7D"/>
    <w:rsid w:val="00B56221"/>
    <w:rsid w:val="00B8392B"/>
    <w:rsid w:val="00BC3D13"/>
    <w:rsid w:val="00BE1EC8"/>
    <w:rsid w:val="00C14889"/>
    <w:rsid w:val="00C179A6"/>
    <w:rsid w:val="00C35AC2"/>
    <w:rsid w:val="00C369DB"/>
    <w:rsid w:val="00C40962"/>
    <w:rsid w:val="00C7651C"/>
    <w:rsid w:val="00CB0787"/>
    <w:rsid w:val="00CB0CC7"/>
    <w:rsid w:val="00CF1320"/>
    <w:rsid w:val="00D13D27"/>
    <w:rsid w:val="00D23870"/>
    <w:rsid w:val="00D23ABE"/>
    <w:rsid w:val="00D26C2B"/>
    <w:rsid w:val="00D30DAF"/>
    <w:rsid w:val="00D32729"/>
    <w:rsid w:val="00D3462D"/>
    <w:rsid w:val="00D411CF"/>
    <w:rsid w:val="00D43838"/>
    <w:rsid w:val="00D52649"/>
    <w:rsid w:val="00D602B9"/>
    <w:rsid w:val="00DC5F6B"/>
    <w:rsid w:val="00DF4905"/>
    <w:rsid w:val="00E018F5"/>
    <w:rsid w:val="00E1347E"/>
    <w:rsid w:val="00E16C50"/>
    <w:rsid w:val="00E60637"/>
    <w:rsid w:val="00E81407"/>
    <w:rsid w:val="00EB36D1"/>
    <w:rsid w:val="00EC3511"/>
    <w:rsid w:val="00EE1232"/>
    <w:rsid w:val="00EE7FF3"/>
    <w:rsid w:val="00EF28C6"/>
    <w:rsid w:val="00F0497A"/>
    <w:rsid w:val="00F05E7D"/>
    <w:rsid w:val="00F2286C"/>
    <w:rsid w:val="00F45102"/>
    <w:rsid w:val="00F829A4"/>
    <w:rsid w:val="00FC6385"/>
    <w:rsid w:val="00FD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2A6CD3"/>
  <w15:docId w15:val="{6E8327F7-CEA4-45B7-9C92-01D2AC56B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F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2387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23870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238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870"/>
  </w:style>
  <w:style w:type="paragraph" w:styleId="Footer">
    <w:name w:val="footer"/>
    <w:basedOn w:val="Normal"/>
    <w:link w:val="FooterChar"/>
    <w:uiPriority w:val="99"/>
    <w:unhideWhenUsed/>
    <w:rsid w:val="00D238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870"/>
  </w:style>
  <w:style w:type="table" w:styleId="TableGrid">
    <w:name w:val="Table Grid"/>
    <w:basedOn w:val="TableNormal"/>
    <w:uiPriority w:val="39"/>
    <w:rsid w:val="00D23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1E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40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C638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C60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5846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69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23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www.twilio.com/blog/what-is-public-key-cryptography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www.makeuseof.com/gnupg-encryption-on-linux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yperlink" Target="https://www.comparitech.com/blog/information-security/rsa-encryption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pgpi.or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1BF806BA03E480DB01FE1C730E57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F635D-20C4-47DF-BE7D-66489618A804}"/>
      </w:docPartPr>
      <w:docPartBody>
        <w:p w:rsidR="000D1106" w:rsidRDefault="007151F4" w:rsidP="007151F4">
          <w:pPr>
            <w:pStyle w:val="11BF806BA03E480DB01FE1C730E57185"/>
          </w:pPr>
          <w:r>
            <w:rPr>
              <w:rFonts w:asciiTheme="majorHAnsi" w:eastAsiaTheme="majorEastAsia" w:hAnsiTheme="majorHAnsi" w:cstheme="majorBidi"/>
            </w:rPr>
            <w:t>[Type the company name]</w:t>
          </w:r>
        </w:p>
      </w:docPartBody>
    </w:docPart>
    <w:docPart>
      <w:docPartPr>
        <w:name w:val="C51D6E12313E4CF5816246F0D3825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7A165-25CD-498E-8C7E-EB0DEF731C5A}"/>
      </w:docPartPr>
      <w:docPartBody>
        <w:p w:rsidR="000D1106" w:rsidRDefault="007151F4" w:rsidP="007151F4">
          <w:pPr>
            <w:pStyle w:val="C51D6E12313E4CF5816246F0D3825B6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0"/>
              <w:szCs w:val="80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51F4"/>
    <w:rsid w:val="000A41CA"/>
    <w:rsid w:val="000D1106"/>
    <w:rsid w:val="000D2E7F"/>
    <w:rsid w:val="00131AFC"/>
    <w:rsid w:val="0035611F"/>
    <w:rsid w:val="005E2BCC"/>
    <w:rsid w:val="0066401F"/>
    <w:rsid w:val="006E2848"/>
    <w:rsid w:val="007151F4"/>
    <w:rsid w:val="007A3DBD"/>
    <w:rsid w:val="00806496"/>
    <w:rsid w:val="0087795E"/>
    <w:rsid w:val="008B7A05"/>
    <w:rsid w:val="008C1561"/>
    <w:rsid w:val="008F3724"/>
    <w:rsid w:val="00973E32"/>
    <w:rsid w:val="00A8798F"/>
    <w:rsid w:val="00C175A6"/>
    <w:rsid w:val="00CF6ACC"/>
    <w:rsid w:val="00D03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BF806BA03E480DB01FE1C730E57185">
    <w:name w:val="11BF806BA03E480DB01FE1C730E57185"/>
    <w:rsid w:val="007151F4"/>
  </w:style>
  <w:style w:type="paragraph" w:customStyle="1" w:styleId="C51D6E12313E4CF5816246F0D3825B6D">
    <w:name w:val="C51D6E12313E4CF5816246F0D3825B6D"/>
    <w:rsid w:val="007151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509249-7130-43FC-842A-024017558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854</Words>
  <Characters>487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Challenge</vt:lpstr>
    </vt:vector>
  </TitlesOfParts>
  <Company>Operating Systems Principles and Programming [18ECSC202]</Company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Challenge</dc:title>
  <dc:subject>Report</dc:subject>
  <dc:creator>School of Computer Science and Engineering</dc:creator>
  <cp:keywords/>
  <dc:description/>
  <cp:lastModifiedBy>PRANAV JADHAV</cp:lastModifiedBy>
  <cp:revision>3</cp:revision>
  <dcterms:created xsi:type="dcterms:W3CDTF">2022-05-27T10:52:00Z</dcterms:created>
  <dcterms:modified xsi:type="dcterms:W3CDTF">2022-05-27T10:52:00Z</dcterms:modified>
</cp:coreProperties>
</file>